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C11630" w14:textId="5AD7EEA9" w:rsidR="369599E6" w:rsidRDefault="369599E6" w:rsidP="76394E51">
      <w:pPr>
        <w:jc w:val="center"/>
      </w:pPr>
      <w:r>
        <w:rPr>
          <w:noProof/>
        </w:rPr>
        <w:drawing>
          <wp:inline distT="0" distB="0" distL="0" distR="0" wp14:anchorId="61A39FC7" wp14:editId="1D6174FC">
            <wp:extent cx="6136972" cy="1186088"/>
            <wp:effectExtent l="0" t="0" r="0" b="0"/>
            <wp:docPr id="325495494" name="Picture 325495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6972" cy="118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EFD50" w14:textId="323D94ED" w:rsidR="102B28B2" w:rsidRDefault="102B28B2" w:rsidP="76394E51">
      <w:pPr>
        <w:tabs>
          <w:tab w:val="left" w:pos="2835"/>
        </w:tabs>
        <w:spacing w:after="0" w:line="240" w:lineRule="auto"/>
        <w:jc w:val="center"/>
        <w:rPr>
          <w:rFonts w:eastAsiaTheme="minorEastAsia"/>
          <w:b/>
          <w:bCs/>
          <w:color w:val="000000" w:themeColor="text1"/>
          <w:sz w:val="29"/>
          <w:szCs w:val="29"/>
          <w:lang w:val="en-GB"/>
        </w:rPr>
      </w:pPr>
      <w:r w:rsidRPr="76394E51">
        <w:rPr>
          <w:rFonts w:eastAsiaTheme="minorEastAsia"/>
          <w:b/>
          <w:bCs/>
          <w:color w:val="CC0066"/>
          <w:sz w:val="29"/>
          <w:szCs w:val="29"/>
          <w:lang w:val="en-GB" w:eastAsia="en-IE"/>
        </w:rPr>
        <w:t>SCHOOL OF BIOLOGICAL AND CHEMICAL SCIENCES - Summer Scholarships 202</w:t>
      </w:r>
      <w:r w:rsidR="004B6092">
        <w:rPr>
          <w:rFonts w:eastAsiaTheme="minorEastAsia"/>
          <w:b/>
          <w:bCs/>
          <w:color w:val="CC0066"/>
          <w:sz w:val="29"/>
          <w:szCs w:val="29"/>
          <w:lang w:val="en-GB" w:eastAsia="en-IE"/>
        </w:rPr>
        <w:t>6</w:t>
      </w:r>
    </w:p>
    <w:p w14:paraId="5B1C4889" w14:textId="506F5BFF" w:rsidR="76394E51" w:rsidRDefault="76394E51" w:rsidP="76394E51">
      <w:pPr>
        <w:tabs>
          <w:tab w:val="left" w:pos="2835"/>
        </w:tabs>
        <w:spacing w:after="0" w:line="240" w:lineRule="auto"/>
        <w:jc w:val="both"/>
        <w:rPr>
          <w:b/>
          <w:bCs/>
          <w:sz w:val="24"/>
          <w:szCs w:val="24"/>
          <w:lang w:val="en-GB"/>
        </w:rPr>
      </w:pPr>
    </w:p>
    <w:p w14:paraId="5D935D8B" w14:textId="4CA30E58" w:rsidR="00E551A6" w:rsidRPr="00FA480F" w:rsidRDefault="00E551A6" w:rsidP="76394E51">
      <w:pPr>
        <w:tabs>
          <w:tab w:val="left" w:pos="2835"/>
        </w:tabs>
        <w:spacing w:after="0" w:line="240" w:lineRule="auto"/>
        <w:jc w:val="both"/>
        <w:rPr>
          <w:b/>
          <w:bCs/>
          <w:sz w:val="24"/>
          <w:szCs w:val="24"/>
          <w:lang w:val="en-GB"/>
        </w:rPr>
      </w:pPr>
      <w:r w:rsidRPr="76394E51">
        <w:rPr>
          <w:b/>
          <w:bCs/>
          <w:sz w:val="24"/>
          <w:szCs w:val="24"/>
          <w:u w:val="single"/>
          <w:lang w:val="en-GB"/>
        </w:rPr>
        <w:t>Purpose</w:t>
      </w:r>
    </w:p>
    <w:p w14:paraId="1D74FC4F" w14:textId="784A405D" w:rsidR="009158B2" w:rsidRPr="00681CE4" w:rsidRDefault="009158B2" w:rsidP="76394E51">
      <w:pPr>
        <w:pStyle w:val="NoSpacing"/>
        <w:jc w:val="both"/>
      </w:pPr>
      <w:r w:rsidRPr="76394E51">
        <w:t>To</w:t>
      </w:r>
      <w:r w:rsidR="0037137A" w:rsidRPr="76394E51">
        <w:t xml:space="preserve"> </w:t>
      </w:r>
      <w:r w:rsidRPr="76394E51">
        <w:t>support 3</w:t>
      </w:r>
      <w:r w:rsidRPr="76394E51">
        <w:rPr>
          <w:vertAlign w:val="superscript"/>
        </w:rPr>
        <w:t>rd</w:t>
      </w:r>
      <w:r w:rsidRPr="76394E51">
        <w:t xml:space="preserve"> year undergraduate students across the School wishing to purse a </w:t>
      </w:r>
      <w:r w:rsidR="031FA34F" w:rsidRPr="76394E51">
        <w:t>4-week</w:t>
      </w:r>
      <w:r w:rsidRPr="76394E51">
        <w:t xml:space="preserve"> </w:t>
      </w:r>
      <w:r w:rsidR="002B6D4A" w:rsidRPr="76394E51">
        <w:t xml:space="preserve">full time </w:t>
      </w:r>
      <w:r w:rsidR="00AE1147" w:rsidRPr="76394E51">
        <w:t>or 8 weeks half</w:t>
      </w:r>
      <w:r w:rsidR="63E5E7FF" w:rsidRPr="76394E51">
        <w:t>-</w:t>
      </w:r>
      <w:r w:rsidR="00AE1147" w:rsidRPr="76394E51">
        <w:t xml:space="preserve">time </w:t>
      </w:r>
      <w:r w:rsidRPr="76394E51">
        <w:t xml:space="preserve">summer research project. </w:t>
      </w:r>
      <w:r w:rsidR="002C2F3D" w:rsidRPr="76394E51">
        <w:t xml:space="preserve">A maximum of </w:t>
      </w:r>
      <w:r w:rsidR="003B705B" w:rsidRPr="76394E51">
        <w:t>4</w:t>
      </w:r>
      <w:r w:rsidR="002C2F3D" w:rsidRPr="76394E51">
        <w:t xml:space="preserve"> </w:t>
      </w:r>
      <w:r w:rsidR="7B981A51" w:rsidRPr="76394E51">
        <w:t>bursaries</w:t>
      </w:r>
      <w:r w:rsidRPr="76394E51">
        <w:t xml:space="preserve"> with a value of €</w:t>
      </w:r>
      <w:r w:rsidR="003B705B" w:rsidRPr="76394E51">
        <w:t>1,600</w:t>
      </w:r>
      <w:r w:rsidRPr="76394E51">
        <w:t xml:space="preserve"> will be awarded. </w:t>
      </w:r>
    </w:p>
    <w:p w14:paraId="3F73C60D" w14:textId="77777777" w:rsidR="009158B2" w:rsidRPr="001E2E85" w:rsidRDefault="009158B2" w:rsidP="76394E51">
      <w:pPr>
        <w:pStyle w:val="NoSpacing"/>
        <w:jc w:val="both"/>
      </w:pPr>
    </w:p>
    <w:p w14:paraId="2249B915" w14:textId="798B956B" w:rsidR="00E551A6" w:rsidRPr="00FA480F" w:rsidRDefault="00E551A6" w:rsidP="76394E51">
      <w:pPr>
        <w:spacing w:after="0" w:line="240" w:lineRule="auto"/>
        <w:rPr>
          <w:b/>
          <w:bCs/>
          <w:sz w:val="24"/>
          <w:szCs w:val="24"/>
        </w:rPr>
      </w:pPr>
      <w:r w:rsidRPr="76394E51">
        <w:rPr>
          <w:b/>
          <w:bCs/>
          <w:sz w:val="24"/>
          <w:szCs w:val="24"/>
          <w:u w:val="single"/>
        </w:rPr>
        <w:t>Description</w:t>
      </w:r>
    </w:p>
    <w:p w14:paraId="0CE90113" w14:textId="7D5460D8" w:rsidR="00FA480F" w:rsidRPr="00681CE4" w:rsidRDefault="009158B2" w:rsidP="76394E51">
      <w:pPr>
        <w:pStyle w:val="NoSpacing"/>
        <w:jc w:val="both"/>
      </w:pPr>
      <w:r w:rsidRPr="76394E51">
        <w:t xml:space="preserve">Applications are invited </w:t>
      </w:r>
      <w:r w:rsidR="008566F1" w:rsidRPr="76394E51">
        <w:t xml:space="preserve">to </w:t>
      </w:r>
      <w:r w:rsidR="00681CE4" w:rsidRPr="76394E51">
        <w:t>apply for a research bursary</w:t>
      </w:r>
      <w:r w:rsidRPr="76394E51">
        <w:t xml:space="preserve"> intended for </w:t>
      </w:r>
      <w:r w:rsidR="00730E1D" w:rsidRPr="76394E51">
        <w:t>4</w:t>
      </w:r>
      <w:r w:rsidRPr="76394E51">
        <w:t xml:space="preserve"> undergraduate students wishing to purse </w:t>
      </w:r>
      <w:r w:rsidR="00D36597" w:rsidRPr="76394E51">
        <w:t>a s</w:t>
      </w:r>
      <w:r w:rsidRPr="76394E51">
        <w:t>ummer research project in the School of Biological &amp; Chemical Sciences.</w:t>
      </w:r>
      <w:r w:rsidR="00FA480F" w:rsidRPr="76394E51">
        <w:t xml:space="preserve"> </w:t>
      </w:r>
      <w:r w:rsidR="00FA480F" w:rsidRPr="76394E51">
        <w:rPr>
          <w:lang w:eastAsia="en-IE"/>
        </w:rPr>
        <w:t>The project should start on June 1</w:t>
      </w:r>
      <w:r w:rsidR="00182142">
        <w:rPr>
          <w:lang w:eastAsia="en-IE"/>
        </w:rPr>
        <w:t>5</w:t>
      </w:r>
      <w:r w:rsidR="00FA480F" w:rsidRPr="76394E51">
        <w:rPr>
          <w:vertAlign w:val="superscript"/>
          <w:lang w:eastAsia="en-IE"/>
        </w:rPr>
        <w:t>th</w:t>
      </w:r>
      <w:r w:rsidR="764310BA" w:rsidRPr="76394E51">
        <w:rPr>
          <w:lang w:eastAsia="en-IE"/>
        </w:rPr>
        <w:t>, 202</w:t>
      </w:r>
      <w:r w:rsidR="00182142">
        <w:rPr>
          <w:lang w:eastAsia="en-IE"/>
        </w:rPr>
        <w:t>6</w:t>
      </w:r>
      <w:r w:rsidR="00FA480F" w:rsidRPr="76394E51">
        <w:rPr>
          <w:lang w:eastAsia="en-IE"/>
        </w:rPr>
        <w:t xml:space="preserve">, though the </w:t>
      </w:r>
      <w:r w:rsidR="0F7F1CB8" w:rsidRPr="76394E51">
        <w:rPr>
          <w:lang w:eastAsia="en-IE"/>
        </w:rPr>
        <w:t>4 or 8-week</w:t>
      </w:r>
      <w:r w:rsidR="00FA480F" w:rsidRPr="76394E51">
        <w:rPr>
          <w:lang w:eastAsia="en-IE"/>
        </w:rPr>
        <w:t xml:space="preserve"> research period need not be continuous.</w:t>
      </w:r>
      <w:r w:rsidRPr="76394E51">
        <w:t xml:space="preserve"> Each bursary has a value of €</w:t>
      </w:r>
      <w:r w:rsidR="002D3E04" w:rsidRPr="76394E51">
        <w:t>1,6</w:t>
      </w:r>
      <w:r w:rsidRPr="76394E51">
        <w:t>00</w:t>
      </w:r>
      <w:r w:rsidR="00F55C16" w:rsidRPr="76394E51">
        <w:t xml:space="preserve"> and will be payable in one bank transfer</w:t>
      </w:r>
      <w:r w:rsidR="00E66A79" w:rsidRPr="76394E51">
        <w:t xml:space="preserve">. </w:t>
      </w:r>
    </w:p>
    <w:p w14:paraId="24E7AF0B" w14:textId="77777777" w:rsidR="00FA480F" w:rsidRPr="00681CE4" w:rsidRDefault="00FA480F" w:rsidP="76394E51">
      <w:pPr>
        <w:pStyle w:val="NoSpacing"/>
        <w:jc w:val="both"/>
      </w:pPr>
    </w:p>
    <w:p w14:paraId="15882122" w14:textId="13A7088B" w:rsidR="00F156DA" w:rsidRPr="009158B2" w:rsidRDefault="009158B2" w:rsidP="76394E51">
      <w:pPr>
        <w:pStyle w:val="NoSpacing"/>
        <w:jc w:val="both"/>
      </w:pPr>
      <w:r w:rsidRPr="76394E51">
        <w:rPr>
          <w:lang w:eastAsia="en-IE"/>
        </w:rPr>
        <w:t>Candidates should make contact directly with a prospective supervisor to discuss a project and to arrange for the submission of the required recommendation by the prospective supervisor.</w:t>
      </w:r>
    </w:p>
    <w:p w14:paraId="6267A775" w14:textId="19490815" w:rsidR="76394E51" w:rsidRDefault="76394E51" w:rsidP="76394E51">
      <w:pPr>
        <w:pStyle w:val="NoSpacing"/>
        <w:jc w:val="both"/>
        <w:rPr>
          <w:lang w:eastAsia="en-IE"/>
        </w:rPr>
      </w:pPr>
    </w:p>
    <w:p w14:paraId="13E4E5AF" w14:textId="6AEC55B3" w:rsidR="009158B2" w:rsidRPr="009158B2" w:rsidRDefault="009158B2" w:rsidP="76394E51">
      <w:pPr>
        <w:spacing w:after="0" w:line="240" w:lineRule="auto"/>
        <w:rPr>
          <w:b/>
          <w:bCs/>
          <w:sz w:val="24"/>
          <w:szCs w:val="24"/>
        </w:rPr>
      </w:pPr>
      <w:r w:rsidRPr="76394E51">
        <w:rPr>
          <w:b/>
          <w:bCs/>
          <w:sz w:val="24"/>
          <w:szCs w:val="24"/>
          <w:u w:val="single"/>
        </w:rPr>
        <w:t>Application Procedure</w:t>
      </w:r>
    </w:p>
    <w:p w14:paraId="74939E28" w14:textId="6C88FA04" w:rsidR="00FA480F" w:rsidRPr="00681CE4" w:rsidRDefault="00FA480F" w:rsidP="76394E51">
      <w:pPr>
        <w:pStyle w:val="NoSpacing"/>
        <w:jc w:val="both"/>
        <w:rPr>
          <w:lang w:eastAsia="en-IE"/>
        </w:rPr>
      </w:pPr>
      <w:r w:rsidRPr="76394E51">
        <w:rPr>
          <w:lang w:eastAsia="en-IE"/>
        </w:rPr>
        <w:t xml:space="preserve">To apply for a bursary, students </w:t>
      </w:r>
      <w:r w:rsidR="004A5258" w:rsidRPr="76394E51">
        <w:rPr>
          <w:lang w:eastAsia="en-IE"/>
        </w:rPr>
        <w:t xml:space="preserve">must </w:t>
      </w:r>
      <w:r w:rsidRPr="76394E51">
        <w:rPr>
          <w:lang w:eastAsia="en-IE"/>
        </w:rPr>
        <w:t xml:space="preserve">find a supervisor </w:t>
      </w:r>
      <w:hyperlink r:id="rId12">
        <w:r w:rsidRPr="76394E51">
          <w:rPr>
            <w:rStyle w:val="Hyperlink"/>
            <w:b/>
            <w:bCs/>
            <w:lang w:eastAsia="en-IE"/>
          </w:rPr>
          <w:t>within the school</w:t>
        </w:r>
      </w:hyperlink>
      <w:r w:rsidRPr="76394E51">
        <w:rPr>
          <w:lang w:eastAsia="en-IE"/>
        </w:rPr>
        <w:t xml:space="preserve"> who is willing to supervise them for a </w:t>
      </w:r>
      <w:r w:rsidR="00834EBC" w:rsidRPr="76394E51">
        <w:rPr>
          <w:lang w:eastAsia="en-IE"/>
        </w:rPr>
        <w:t>4 or 8-week</w:t>
      </w:r>
      <w:r w:rsidRPr="76394E51">
        <w:rPr>
          <w:lang w:eastAsia="en-IE"/>
        </w:rPr>
        <w:t xml:space="preserve"> summer project. </w:t>
      </w:r>
    </w:p>
    <w:p w14:paraId="38571F4D" w14:textId="30D0EF7D" w:rsidR="00FA480F" w:rsidRPr="00681CE4" w:rsidRDefault="00FA480F" w:rsidP="76394E51">
      <w:pPr>
        <w:pStyle w:val="NoSpacing"/>
        <w:jc w:val="both"/>
        <w:rPr>
          <w:lang w:eastAsia="en-IE"/>
        </w:rPr>
      </w:pPr>
    </w:p>
    <w:p w14:paraId="567F264D" w14:textId="4B783B61" w:rsidR="00FA480F" w:rsidRPr="00FA3F03" w:rsidRDefault="00A9505D" w:rsidP="76394E51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76394E51">
        <w:rPr>
          <w:b/>
          <w:bCs/>
          <w:sz w:val="24"/>
          <w:szCs w:val="24"/>
          <w:u w:val="single"/>
          <w:lang w:eastAsia="en-IE"/>
        </w:rPr>
        <w:t>The completed application form must contain the following:</w:t>
      </w:r>
    </w:p>
    <w:p w14:paraId="28B7C361" w14:textId="77777777" w:rsidR="00FA480F" w:rsidRPr="00681CE4" w:rsidRDefault="00FA480F" w:rsidP="76394E51">
      <w:pPr>
        <w:numPr>
          <w:ilvl w:val="0"/>
          <w:numId w:val="13"/>
        </w:numPr>
        <w:spacing w:after="180" w:line="240" w:lineRule="auto"/>
        <w:ind w:left="300"/>
        <w:textAlignment w:val="center"/>
        <w:rPr>
          <w:rFonts w:eastAsia="Times New Roman"/>
          <w:lang w:eastAsia="en-IE"/>
        </w:rPr>
      </w:pPr>
      <w:r w:rsidRPr="76394E51">
        <w:rPr>
          <w:rFonts w:eastAsia="Times New Roman"/>
          <w:lang w:eastAsia="en-IE"/>
        </w:rPr>
        <w:t>The name of the proposed project supervisor.</w:t>
      </w:r>
    </w:p>
    <w:p w14:paraId="2CCF3343" w14:textId="2824FA8F" w:rsidR="00FA480F" w:rsidRPr="00681CE4" w:rsidRDefault="00FA480F" w:rsidP="76394E51">
      <w:pPr>
        <w:numPr>
          <w:ilvl w:val="0"/>
          <w:numId w:val="13"/>
        </w:numPr>
        <w:spacing w:after="180" w:line="240" w:lineRule="auto"/>
        <w:ind w:left="300"/>
        <w:textAlignment w:val="center"/>
        <w:rPr>
          <w:rFonts w:eastAsia="Times New Roman"/>
          <w:lang w:eastAsia="en-IE"/>
        </w:rPr>
      </w:pPr>
      <w:r w:rsidRPr="76394E51">
        <w:rPr>
          <w:rFonts w:eastAsia="Times New Roman"/>
          <w:lang w:eastAsia="en-IE"/>
        </w:rPr>
        <w:t>A short description of the research project (200 words maximum).</w:t>
      </w:r>
    </w:p>
    <w:p w14:paraId="2891E0EB" w14:textId="77777777" w:rsidR="00B91902" w:rsidRPr="00681CE4" w:rsidRDefault="00FA480F" w:rsidP="76394E51">
      <w:pPr>
        <w:numPr>
          <w:ilvl w:val="0"/>
          <w:numId w:val="13"/>
        </w:numPr>
        <w:spacing w:after="120" w:line="240" w:lineRule="auto"/>
        <w:ind w:left="300"/>
        <w:textAlignment w:val="center"/>
        <w:rPr>
          <w:rFonts w:eastAsia="Times New Roman"/>
          <w:lang w:eastAsia="en-IE"/>
        </w:rPr>
      </w:pPr>
      <w:r w:rsidRPr="76394E51">
        <w:rPr>
          <w:rFonts w:eastAsia="Times New Roman"/>
          <w:lang w:eastAsia="en-IE"/>
        </w:rPr>
        <w:t xml:space="preserve">Recommendation from the </w:t>
      </w:r>
      <w:r w:rsidRPr="76394E51">
        <w:rPr>
          <w:lang w:eastAsia="en-IE"/>
        </w:rPr>
        <w:t>proposed supervisor (200 words maximum)</w:t>
      </w:r>
    </w:p>
    <w:p w14:paraId="701D74A2" w14:textId="5A943C1B" w:rsidR="009F35CA" w:rsidRPr="000B6308" w:rsidRDefault="00B91902" w:rsidP="76394E51">
      <w:pPr>
        <w:numPr>
          <w:ilvl w:val="0"/>
          <w:numId w:val="13"/>
        </w:numPr>
        <w:spacing w:after="360" w:line="240" w:lineRule="auto"/>
        <w:ind w:left="300"/>
        <w:rPr>
          <w:b/>
          <w:bCs/>
          <w:lang w:val="en-GB"/>
        </w:rPr>
      </w:pPr>
      <w:r w:rsidRPr="76394E51">
        <w:rPr>
          <w:rFonts w:eastAsia="Times New Roman"/>
          <w:lang w:eastAsia="en-IE"/>
        </w:rPr>
        <w:t>A table containing percentage grades for all university modules completed to date. Provisional results for Semester I of the current academic year should be included.</w:t>
      </w:r>
    </w:p>
    <w:p w14:paraId="77C4CF45" w14:textId="644C3003" w:rsidR="009F35CA" w:rsidRPr="000B6308" w:rsidRDefault="009F35CA" w:rsidP="76394E51">
      <w:pPr>
        <w:spacing w:after="360" w:line="240" w:lineRule="auto"/>
        <w:rPr>
          <w:b/>
          <w:bCs/>
          <w:lang w:val="en-GB"/>
        </w:rPr>
      </w:pPr>
      <w:r w:rsidRPr="76394E51">
        <w:rPr>
          <w:b/>
          <w:bCs/>
          <w:noProof/>
          <w:color w:val="CC0066"/>
          <w:lang w:eastAsia="en-IE"/>
        </w:rPr>
        <w:t xml:space="preserve">**All applications </w:t>
      </w:r>
      <w:r w:rsidR="008F5A0B" w:rsidRPr="76394E51">
        <w:rPr>
          <w:b/>
          <w:bCs/>
          <w:noProof/>
          <w:color w:val="CC0066"/>
          <w:lang w:eastAsia="en-IE"/>
        </w:rPr>
        <w:t>must</w:t>
      </w:r>
      <w:r w:rsidRPr="76394E51">
        <w:rPr>
          <w:b/>
          <w:bCs/>
          <w:noProof/>
          <w:color w:val="CC0066"/>
          <w:lang w:eastAsia="en-IE"/>
        </w:rPr>
        <w:t xml:space="preserve"> be submitted online via the following</w:t>
      </w:r>
      <w:hyperlink r:id="rId13" w:history="1">
        <w:r w:rsidRPr="00643E2E">
          <w:rPr>
            <w:rStyle w:val="Hyperlink"/>
          </w:rPr>
          <w:t> </w:t>
        </w:r>
        <w:r w:rsidRPr="00643E2E">
          <w:rPr>
            <w:rStyle w:val="Hyperlink"/>
            <w:b/>
            <w:bCs/>
          </w:rPr>
          <w:t>link</w:t>
        </w:r>
      </w:hyperlink>
    </w:p>
    <w:p w14:paraId="2F271D39" w14:textId="39ADCE5C" w:rsidR="00FA480F" w:rsidRDefault="00FA480F" w:rsidP="76394E51">
      <w:pPr>
        <w:spacing w:after="0" w:line="240" w:lineRule="auto"/>
        <w:rPr>
          <w:b/>
          <w:bCs/>
          <w:sz w:val="24"/>
          <w:szCs w:val="24"/>
        </w:rPr>
      </w:pPr>
      <w:r w:rsidRPr="76394E51">
        <w:rPr>
          <w:b/>
          <w:bCs/>
          <w:sz w:val="24"/>
          <w:szCs w:val="24"/>
          <w:u w:val="single"/>
        </w:rPr>
        <w:t>Application Deadline</w:t>
      </w:r>
    </w:p>
    <w:p w14:paraId="1FECC3EA" w14:textId="3D5462DC" w:rsidR="00FA480F" w:rsidRPr="000B6308" w:rsidRDefault="00EC154E" w:rsidP="76394E51">
      <w:pPr>
        <w:pStyle w:val="NoSpacing"/>
        <w:rPr>
          <w:b/>
          <w:bCs/>
          <w:noProof/>
          <w:color w:val="CC0066"/>
          <w:lang w:eastAsia="en-IE"/>
        </w:rPr>
      </w:pPr>
      <w:r>
        <w:rPr>
          <w:b/>
          <w:bCs/>
          <w:noProof/>
          <w:color w:val="CC0066"/>
          <w:lang w:eastAsia="en-IE"/>
        </w:rPr>
        <w:t>30</w:t>
      </w:r>
      <w:r w:rsidR="007E64C6" w:rsidRPr="76394E51">
        <w:rPr>
          <w:b/>
          <w:bCs/>
          <w:noProof/>
          <w:color w:val="CC0066"/>
          <w:vertAlign w:val="superscript"/>
          <w:lang w:eastAsia="en-IE"/>
        </w:rPr>
        <w:t>th</w:t>
      </w:r>
      <w:r w:rsidR="007E64C6" w:rsidRPr="76394E51">
        <w:rPr>
          <w:b/>
          <w:bCs/>
          <w:noProof/>
          <w:color w:val="CC0066"/>
          <w:lang w:eastAsia="en-IE"/>
        </w:rPr>
        <w:t xml:space="preserve"> April 202</w:t>
      </w:r>
      <w:r w:rsidR="0023602F">
        <w:rPr>
          <w:b/>
          <w:bCs/>
          <w:noProof/>
          <w:color w:val="CC0066"/>
          <w:lang w:eastAsia="en-IE"/>
        </w:rPr>
        <w:t>6</w:t>
      </w:r>
    </w:p>
    <w:p w14:paraId="723172B2" w14:textId="6E0A1D62" w:rsidR="00FA480F" w:rsidRDefault="00FA480F" w:rsidP="76394E51">
      <w:pPr>
        <w:pStyle w:val="NoSpacing"/>
        <w:rPr>
          <w:lang w:eastAsia="en-IE"/>
        </w:rPr>
      </w:pPr>
    </w:p>
    <w:p w14:paraId="6C247B2E" w14:textId="77777777" w:rsidR="00FA480F" w:rsidRPr="00FA480F" w:rsidRDefault="00FA480F" w:rsidP="76394E51">
      <w:pPr>
        <w:spacing w:after="0" w:line="240" w:lineRule="auto"/>
        <w:rPr>
          <w:b/>
          <w:bCs/>
          <w:sz w:val="24"/>
          <w:szCs w:val="24"/>
          <w:u w:val="single"/>
        </w:rPr>
      </w:pPr>
      <w:r w:rsidRPr="76394E51">
        <w:rPr>
          <w:b/>
          <w:bCs/>
          <w:sz w:val="24"/>
          <w:szCs w:val="24"/>
          <w:u w:val="single"/>
        </w:rPr>
        <w:t>Evaluation</w:t>
      </w:r>
    </w:p>
    <w:p w14:paraId="1AB6133B" w14:textId="795AE6C1" w:rsidR="00FA480F" w:rsidRDefault="00FA480F" w:rsidP="76394E51">
      <w:pPr>
        <w:pStyle w:val="NoSpacing"/>
        <w:jc w:val="both"/>
        <w:rPr>
          <w:lang w:eastAsia="en-IE"/>
        </w:rPr>
      </w:pPr>
      <w:r w:rsidRPr="76394E51">
        <w:rPr>
          <w:lang w:eastAsia="en-IE"/>
        </w:rPr>
        <w:t xml:space="preserve">Applications will be evaluated by members of the School's </w:t>
      </w:r>
      <w:r w:rsidR="00AC5C72" w:rsidRPr="76394E51">
        <w:rPr>
          <w:lang w:eastAsia="en-IE"/>
        </w:rPr>
        <w:t>Research and Innovation</w:t>
      </w:r>
      <w:r w:rsidR="008566F1" w:rsidRPr="76394E51">
        <w:rPr>
          <w:lang w:eastAsia="en-IE"/>
        </w:rPr>
        <w:t xml:space="preserve"> committee. </w:t>
      </w:r>
      <w:r w:rsidRPr="76394E51">
        <w:rPr>
          <w:lang w:eastAsia="en-IE"/>
        </w:rPr>
        <w:t>Students will be ranked based on their academic grades, the proposed research project and the supervisor's recommendation.</w:t>
      </w:r>
    </w:p>
    <w:p w14:paraId="75FBEE01" w14:textId="6CE55676" w:rsidR="76394E51" w:rsidRDefault="76394E51" w:rsidP="76394E51">
      <w:pPr>
        <w:rPr>
          <w:rFonts w:cs="Times New Roman"/>
          <w:b/>
          <w:bCs/>
          <w:sz w:val="28"/>
          <w:szCs w:val="28"/>
        </w:rPr>
      </w:pPr>
    </w:p>
    <w:p w14:paraId="5773D5AD" w14:textId="671BDD72" w:rsidR="76394E51" w:rsidRDefault="76394E51" w:rsidP="76394E51">
      <w:pPr>
        <w:rPr>
          <w:rFonts w:cs="Times New Roman"/>
          <w:b/>
          <w:bCs/>
          <w:sz w:val="28"/>
          <w:szCs w:val="28"/>
        </w:rPr>
      </w:pPr>
    </w:p>
    <w:p w14:paraId="1840EA1A" w14:textId="2432512B" w:rsidR="008566F1" w:rsidRDefault="008566F1" w:rsidP="76394E51">
      <w:pPr>
        <w:spacing w:after="0"/>
        <w:rPr>
          <w:rFonts w:cs="Times New Roman"/>
          <w:b/>
          <w:bCs/>
          <w:sz w:val="28"/>
          <w:szCs w:val="28"/>
        </w:rPr>
      </w:pPr>
    </w:p>
    <w:p w14:paraId="21E7E2A7" w14:textId="2E5BF132" w:rsidR="0065475C" w:rsidRPr="004A1174" w:rsidRDefault="00C75D00" w:rsidP="00C75D00">
      <w:pPr>
        <w:rPr>
          <w:rFonts w:cs="Times New Roman"/>
          <w:b/>
          <w:sz w:val="28"/>
          <w:szCs w:val="28"/>
        </w:rPr>
      </w:pPr>
      <w:r w:rsidRPr="004A1174">
        <w:rPr>
          <w:rFonts w:cs="Times New Roman"/>
          <w:b/>
          <w:sz w:val="28"/>
          <w:szCs w:val="28"/>
        </w:rPr>
        <w:lastRenderedPageBreak/>
        <w:t>Appendix 1</w:t>
      </w:r>
      <w:r w:rsidR="0065475C" w:rsidRPr="004A1174">
        <w:rPr>
          <w:rFonts w:cs="Times New Roman"/>
          <w:b/>
          <w:sz w:val="28"/>
          <w:szCs w:val="28"/>
        </w:rPr>
        <w:t xml:space="preserve"> </w:t>
      </w:r>
    </w:p>
    <w:p w14:paraId="14B6109F" w14:textId="7EDA3E19" w:rsidR="00B91902" w:rsidRDefault="00B91902" w:rsidP="000B6308">
      <w:pPr>
        <w:pStyle w:val="NoSpacing"/>
        <w:rPr>
          <w:b/>
          <w:noProof/>
          <w:color w:val="CC0066"/>
          <w:lang w:eastAsia="en-IE"/>
        </w:rPr>
      </w:pPr>
      <w:r w:rsidRPr="000B6308">
        <w:rPr>
          <w:b/>
          <w:noProof/>
          <w:color w:val="CC0066"/>
          <w:lang w:eastAsia="en-IE"/>
        </w:rPr>
        <w:t xml:space="preserve">Summer </w:t>
      </w:r>
      <w:r w:rsidR="006E5857">
        <w:rPr>
          <w:b/>
          <w:noProof/>
          <w:color w:val="CC0066"/>
          <w:lang w:eastAsia="en-IE"/>
        </w:rPr>
        <w:t>Scholarship</w:t>
      </w:r>
      <w:r w:rsidRPr="000B6308">
        <w:rPr>
          <w:b/>
          <w:noProof/>
          <w:color w:val="CC0066"/>
          <w:lang w:eastAsia="en-IE"/>
        </w:rPr>
        <w:t xml:space="preserve"> 202</w:t>
      </w:r>
      <w:r w:rsidR="004B6092">
        <w:rPr>
          <w:b/>
          <w:noProof/>
          <w:color w:val="CC0066"/>
          <w:lang w:eastAsia="en-IE"/>
        </w:rPr>
        <w:t>6</w:t>
      </w:r>
      <w:r w:rsidRPr="000B6308">
        <w:rPr>
          <w:b/>
          <w:noProof/>
          <w:color w:val="CC0066"/>
          <w:lang w:eastAsia="en-IE"/>
        </w:rPr>
        <w:t xml:space="preserve"> </w:t>
      </w:r>
      <w:r w:rsidR="00C7058B" w:rsidRPr="000B6308">
        <w:rPr>
          <w:b/>
          <w:noProof/>
          <w:color w:val="CC0066"/>
          <w:lang w:eastAsia="en-IE"/>
        </w:rPr>
        <w:t>Application</w:t>
      </w:r>
      <w:r w:rsidRPr="000B6308">
        <w:rPr>
          <w:b/>
          <w:noProof/>
          <w:color w:val="CC0066"/>
          <w:lang w:eastAsia="en-IE"/>
        </w:rPr>
        <w:t xml:space="preserve"> Form </w:t>
      </w:r>
    </w:p>
    <w:p w14:paraId="365B100A" w14:textId="77777777" w:rsidR="000B6308" w:rsidRPr="000B6308" w:rsidRDefault="000B6308" w:rsidP="000B6308">
      <w:pPr>
        <w:pStyle w:val="NoSpacing"/>
        <w:rPr>
          <w:b/>
          <w:noProof/>
          <w:color w:val="CC0066"/>
          <w:lang w:eastAsia="en-IE"/>
        </w:rPr>
      </w:pPr>
    </w:p>
    <w:p w14:paraId="75326967" w14:textId="6153D154" w:rsidR="008566F1" w:rsidRDefault="008566F1" w:rsidP="00F156DA">
      <w:pPr>
        <w:rPr>
          <w:rFonts w:cs="Times New Roman"/>
          <w:szCs w:val="24"/>
        </w:rPr>
      </w:pPr>
      <w:r>
        <w:rPr>
          <w:b/>
          <w:noProof/>
          <w:color w:val="C00000"/>
          <w:sz w:val="24"/>
          <w:szCs w:val="28"/>
          <w:lang w:eastAsia="en-IE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58C18D04" wp14:editId="7AFF443E">
                <wp:simplePos x="0" y="0"/>
                <wp:positionH relativeFrom="column">
                  <wp:posOffset>1556385</wp:posOffset>
                </wp:positionH>
                <wp:positionV relativeFrom="paragraph">
                  <wp:posOffset>5080</wp:posOffset>
                </wp:positionV>
                <wp:extent cx="3057525" cy="276225"/>
                <wp:effectExtent l="0" t="0" r="2857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7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CD3CF8" w14:textId="4860AA87" w:rsidR="008566F1" w:rsidRDefault="008566F1" w:rsidP="008566F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C18D04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22.55pt;margin-top:.4pt;width:240.75pt;height:21.7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" fillcolor="white [3201]" strokeweight=".5pt">
                <v:textbox>
                  <w:txbxContent>
                    <w:p w14:paraId="72CD3CF8" w14:textId="4860AA87" w:rsidR="008566F1" w:rsidRDefault="008566F1" w:rsidP="008566F1"/>
                  </w:txbxContent>
                </v:textbox>
              </v:shape>
            </w:pict>
          </mc:Fallback>
        </mc:AlternateContent>
      </w:r>
      <w:r w:rsidR="00B91902" w:rsidRPr="00681CE4">
        <w:rPr>
          <w:rFonts w:cs="Times New Roman"/>
          <w:szCs w:val="24"/>
        </w:rPr>
        <w:t xml:space="preserve">Student </w:t>
      </w:r>
      <w:r w:rsidR="00F156DA" w:rsidRPr="00681CE4">
        <w:rPr>
          <w:rFonts w:cs="Times New Roman"/>
          <w:szCs w:val="24"/>
        </w:rPr>
        <w:t xml:space="preserve">Name: </w:t>
      </w:r>
      <w:r w:rsidR="00B91902" w:rsidRPr="00681CE4">
        <w:rPr>
          <w:rFonts w:cs="Times New Roman"/>
          <w:szCs w:val="24"/>
        </w:rPr>
        <w:tab/>
      </w:r>
    </w:p>
    <w:p w14:paraId="7F0783F1" w14:textId="026F6493" w:rsidR="00B91902" w:rsidRPr="00681CE4" w:rsidRDefault="008566F1" w:rsidP="008566F1">
      <w:pPr>
        <w:spacing w:after="0"/>
        <w:rPr>
          <w:rFonts w:cs="Times New Roman"/>
          <w:szCs w:val="24"/>
        </w:rPr>
      </w:pPr>
      <w:r>
        <w:rPr>
          <w:b/>
          <w:noProof/>
          <w:color w:val="C00000"/>
          <w:sz w:val="24"/>
          <w:szCs w:val="28"/>
          <w:lang w:eastAsia="en-IE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4EDA106E" wp14:editId="3937FCD5">
                <wp:simplePos x="0" y="0"/>
                <wp:positionH relativeFrom="column">
                  <wp:posOffset>1565910</wp:posOffset>
                </wp:positionH>
                <wp:positionV relativeFrom="paragraph">
                  <wp:posOffset>119380</wp:posOffset>
                </wp:positionV>
                <wp:extent cx="3057525" cy="276225"/>
                <wp:effectExtent l="0" t="0" r="28575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7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4E3C8B" w14:textId="3F7ACBF1" w:rsidR="008566F1" w:rsidRDefault="008566F1" w:rsidP="008566F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A106E" id="Text Box 11" o:spid="_x0000_s1027" type="#_x0000_t202" style="position:absolute;margin-left:123.3pt;margin-top:9.4pt;width:240.75pt;height:21.7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" fillcolor="white [3201]" strokeweight=".5pt">
                <v:textbox>
                  <w:txbxContent>
                    <w:p w14:paraId="7B4E3C8B" w14:textId="3F7ACBF1" w:rsidR="008566F1" w:rsidRDefault="008566F1" w:rsidP="008566F1"/>
                  </w:txbxContent>
                </v:textbox>
              </v:shape>
            </w:pict>
          </mc:Fallback>
        </mc:AlternateContent>
      </w:r>
      <w:r w:rsidR="00B91902" w:rsidRPr="00681CE4">
        <w:rPr>
          <w:rFonts w:cs="Times New Roman"/>
          <w:szCs w:val="24"/>
        </w:rPr>
        <w:tab/>
      </w:r>
    </w:p>
    <w:p w14:paraId="00945340" w14:textId="4E9B76C5" w:rsidR="00B91902" w:rsidRDefault="00B91902" w:rsidP="76394E51">
      <w:pPr>
        <w:rPr>
          <w:rFonts w:cs="Times New Roman"/>
        </w:rPr>
      </w:pPr>
      <w:r w:rsidRPr="76394E51">
        <w:rPr>
          <w:rFonts w:cs="Times New Roman"/>
        </w:rPr>
        <w:t xml:space="preserve">Student ID </w:t>
      </w:r>
      <w:r w:rsidR="35F52484" w:rsidRPr="76394E51">
        <w:rPr>
          <w:rFonts w:cs="Times New Roman"/>
        </w:rPr>
        <w:t>Number: ￼</w:t>
      </w:r>
    </w:p>
    <w:p w14:paraId="3EC79833" w14:textId="62B7E10A" w:rsidR="008566F1" w:rsidRPr="00681CE4" w:rsidRDefault="008566F1" w:rsidP="008566F1">
      <w:pPr>
        <w:spacing w:after="0"/>
        <w:rPr>
          <w:rFonts w:cs="Times New Roman"/>
          <w:szCs w:val="24"/>
        </w:rPr>
      </w:pPr>
      <w:r>
        <w:rPr>
          <w:b/>
          <w:noProof/>
          <w:color w:val="C00000"/>
          <w:sz w:val="24"/>
          <w:szCs w:val="28"/>
          <w:lang w:eastAsia="en-IE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5E92C9FC" wp14:editId="519A6711">
                <wp:simplePos x="0" y="0"/>
                <wp:positionH relativeFrom="column">
                  <wp:posOffset>1565910</wp:posOffset>
                </wp:positionH>
                <wp:positionV relativeFrom="paragraph">
                  <wp:posOffset>100965</wp:posOffset>
                </wp:positionV>
                <wp:extent cx="3057525" cy="276225"/>
                <wp:effectExtent l="0" t="0" r="2857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7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A5768C" w14:textId="64EEC0A7" w:rsidR="008566F1" w:rsidRDefault="008566F1" w:rsidP="008566F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2C9FC" id="Text Box 12" o:spid="_x0000_s1028" type="#_x0000_t202" style="position:absolute;margin-left:123.3pt;margin-top:7.95pt;width:240.75pt;height:21.7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" fillcolor="white [3201]" strokeweight=".5pt">
                <v:textbox>
                  <w:txbxContent>
                    <w:p w14:paraId="29A5768C" w14:textId="64EEC0A7" w:rsidR="008566F1" w:rsidRDefault="008566F1" w:rsidP="008566F1"/>
                  </w:txbxContent>
                </v:textbox>
              </v:shape>
            </w:pict>
          </mc:Fallback>
        </mc:AlternateContent>
      </w:r>
    </w:p>
    <w:p w14:paraId="202A9956" w14:textId="145322CC" w:rsidR="00B91902" w:rsidRDefault="00B91902" w:rsidP="00F156DA">
      <w:pPr>
        <w:rPr>
          <w:rFonts w:cs="Times New Roman"/>
          <w:szCs w:val="24"/>
        </w:rPr>
      </w:pPr>
      <w:r w:rsidRPr="00681CE4">
        <w:rPr>
          <w:rFonts w:cs="Times New Roman"/>
          <w:szCs w:val="24"/>
        </w:rPr>
        <w:t>Programme/Pathway:</w:t>
      </w:r>
      <w:r w:rsidR="00F156DA" w:rsidRPr="00681CE4">
        <w:rPr>
          <w:rFonts w:cs="Times New Roman"/>
          <w:szCs w:val="24"/>
        </w:rPr>
        <w:t xml:space="preserve"> </w:t>
      </w:r>
    </w:p>
    <w:p w14:paraId="000D3AE1" w14:textId="5AC2BB43" w:rsidR="00A649F2" w:rsidRDefault="008566F1" w:rsidP="00F156DA">
      <w:pPr>
        <w:rPr>
          <w:szCs w:val="24"/>
          <w:lang w:eastAsia="en-IE"/>
        </w:rPr>
      </w:pPr>
      <w:r>
        <w:rPr>
          <w:b/>
          <w:noProof/>
          <w:color w:val="C00000"/>
          <w:sz w:val="24"/>
          <w:szCs w:val="28"/>
          <w:lang w:eastAsia="en-IE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7B4AB375" wp14:editId="7ED4E4F6">
                <wp:simplePos x="0" y="0"/>
                <wp:positionH relativeFrom="column">
                  <wp:posOffset>1575435</wp:posOffset>
                </wp:positionH>
                <wp:positionV relativeFrom="paragraph">
                  <wp:posOffset>5715</wp:posOffset>
                </wp:positionV>
                <wp:extent cx="3057525" cy="276225"/>
                <wp:effectExtent l="0" t="0" r="28575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7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347651" w14:textId="3661BA49" w:rsidR="008566F1" w:rsidRDefault="008566F1" w:rsidP="008566F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AB375" id="Text Box 13" o:spid="_x0000_s1029" type="#_x0000_t202" style="position:absolute;margin-left:124.05pt;margin-top:.45pt;width:240.75pt;height:21.7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" fillcolor="white [3201]" strokeweight=".5pt">
                <v:textbox>
                  <w:txbxContent>
                    <w:p w14:paraId="1A347651" w14:textId="3661BA49" w:rsidR="008566F1" w:rsidRDefault="008566F1" w:rsidP="008566F1"/>
                  </w:txbxContent>
                </v:textbox>
              </v:shape>
            </w:pict>
          </mc:Fallback>
        </mc:AlternateContent>
      </w:r>
      <w:r w:rsidR="00B91902" w:rsidRPr="00681CE4">
        <w:rPr>
          <w:szCs w:val="24"/>
          <w:lang w:eastAsia="en-IE"/>
        </w:rPr>
        <w:t>Project Supervisor</w:t>
      </w:r>
      <w:r w:rsidR="007E0051">
        <w:rPr>
          <w:szCs w:val="24"/>
          <w:lang w:eastAsia="en-IE"/>
        </w:rPr>
        <w:t xml:space="preserve">: </w:t>
      </w:r>
      <w:r w:rsidR="00B91902" w:rsidRPr="00681CE4">
        <w:rPr>
          <w:szCs w:val="24"/>
          <w:lang w:eastAsia="en-IE"/>
        </w:rPr>
        <w:tab/>
      </w:r>
      <w:r w:rsidR="00B91902" w:rsidRPr="00681CE4">
        <w:rPr>
          <w:szCs w:val="24"/>
          <w:lang w:eastAsia="en-IE"/>
        </w:rPr>
        <w:tab/>
      </w:r>
    </w:p>
    <w:p w14:paraId="2BCDBF72" w14:textId="77777777" w:rsidR="008566F1" w:rsidRPr="00681CE4" w:rsidRDefault="008566F1" w:rsidP="00F156DA">
      <w:pPr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49F2" w:rsidRPr="004A1174" w14:paraId="72C37BC1" w14:textId="77777777" w:rsidTr="00D6169A">
        <w:tc>
          <w:tcPr>
            <w:tcW w:w="9016" w:type="dxa"/>
          </w:tcPr>
          <w:p w14:paraId="6480C255" w14:textId="154C17FE" w:rsidR="00B91902" w:rsidRPr="00681CE4" w:rsidRDefault="00B91902" w:rsidP="00A649F2">
            <w:pPr>
              <w:rPr>
                <w:rFonts w:cs="Times New Roman"/>
                <w:b/>
                <w:szCs w:val="24"/>
              </w:rPr>
            </w:pPr>
            <w:r w:rsidRPr="00681CE4">
              <w:rPr>
                <w:rFonts w:cs="Times New Roman"/>
                <w:b/>
                <w:szCs w:val="24"/>
              </w:rPr>
              <w:t>Briefly outline your proposed research project (max. 20</w:t>
            </w:r>
            <w:r w:rsidR="00E11D3C" w:rsidRPr="00681CE4">
              <w:rPr>
                <w:rFonts w:cs="Times New Roman"/>
                <w:b/>
                <w:szCs w:val="24"/>
              </w:rPr>
              <w:t>0 words)</w:t>
            </w:r>
            <w:r w:rsidR="00A649F2" w:rsidRPr="00681CE4">
              <w:rPr>
                <w:rFonts w:cs="Times New Roman"/>
                <w:b/>
                <w:szCs w:val="24"/>
              </w:rPr>
              <w:t>:</w:t>
            </w:r>
          </w:p>
          <w:p w14:paraId="16987B6B" w14:textId="2F5B816B" w:rsidR="00A649F2" w:rsidRPr="004A1174" w:rsidRDefault="00A649F2" w:rsidP="00A649F2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F156DA" w:rsidRPr="004A1174" w14:paraId="5B00B370" w14:textId="77777777" w:rsidTr="008566F1">
        <w:trPr>
          <w:trHeight w:val="5476"/>
        </w:trPr>
        <w:tc>
          <w:tcPr>
            <w:tcW w:w="9016" w:type="dxa"/>
          </w:tcPr>
          <w:p w14:paraId="506F9856" w14:textId="77777777" w:rsidR="00F156DA" w:rsidRPr="004A1174" w:rsidRDefault="00F156DA" w:rsidP="001A5E58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6434015E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A256318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757516E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BDBCE43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A84D05C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43A222E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53E0080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6A5F469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79E25AE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9184D43" w14:textId="24240F31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66780D4" w14:textId="14BEE3A2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A2F724C" w14:textId="7099F9F6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E1745C1" w14:textId="6E83ED2A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62E5E17" w14:textId="799715EF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4317074" w14:textId="6382BB0F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94F0764" w14:textId="2D1DD6A3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FAD75D8" w14:textId="67E9A129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8D8881A" w14:textId="77777777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1A4C7CC" w14:textId="7D7DC691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D37A9ED" w14:textId="700F0983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BECDB08" w14:textId="70AF595D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2042FA3" w14:textId="4258D1A1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459075D" w14:textId="3D898609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FE7E30E" w14:textId="0D66A66C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60B3A27" w14:textId="04FA4DC8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186A3C9" w14:textId="2E79830F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6A595FE" w14:textId="0A4CC55B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E3BE942" w14:textId="2227EDB0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B17CC2C" w14:textId="27EAED9F" w:rsidR="00F156DA" w:rsidRPr="004A1174" w:rsidRDefault="00F156DA" w:rsidP="001A5E58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</w:tr>
    </w:tbl>
    <w:p w14:paraId="03E5A52F" w14:textId="6225E342" w:rsidR="00011C7B" w:rsidRDefault="00011C7B" w:rsidP="00F156DA">
      <w:pPr>
        <w:rPr>
          <w:rFonts w:cs="Times New Roman"/>
          <w:sz w:val="24"/>
          <w:szCs w:val="24"/>
        </w:rPr>
      </w:pPr>
    </w:p>
    <w:p w14:paraId="0C78E7E9" w14:textId="7EE1EC09" w:rsidR="76394E51" w:rsidRDefault="76394E51" w:rsidP="76394E51">
      <w:pPr>
        <w:rPr>
          <w:rFonts w:cs="Times New Roman"/>
          <w:sz w:val="24"/>
          <w:szCs w:val="24"/>
        </w:rPr>
      </w:pPr>
    </w:p>
    <w:p w14:paraId="77ABE8B1" w14:textId="181BF3BC" w:rsidR="76394E51" w:rsidRDefault="76394E51" w:rsidP="76394E51">
      <w:pPr>
        <w:rPr>
          <w:rFonts w:cs="Times New Roman"/>
          <w:sz w:val="24"/>
          <w:szCs w:val="24"/>
        </w:rPr>
      </w:pPr>
    </w:p>
    <w:tbl>
      <w:tblPr>
        <w:tblStyle w:val="TableGrid"/>
        <w:tblpPr w:leftFromText="180" w:rightFromText="180" w:horzAnchor="margin" w:tblpY="520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6F1" w:rsidRPr="004A1174" w14:paraId="4980904E" w14:textId="77777777" w:rsidTr="00814E47">
        <w:tc>
          <w:tcPr>
            <w:tcW w:w="9016" w:type="dxa"/>
          </w:tcPr>
          <w:p w14:paraId="3544031A" w14:textId="77777777" w:rsidR="008566F1" w:rsidRDefault="008566F1" w:rsidP="008566F1"/>
          <w:p w14:paraId="0D37D5D7" w14:textId="77777777" w:rsidR="008566F1" w:rsidRDefault="008566F1" w:rsidP="008566F1">
            <w:r>
              <w:rPr>
                <w:rFonts w:cs="Times New Roman"/>
                <w:b/>
                <w:szCs w:val="24"/>
              </w:rPr>
              <w:t>Recommendation from the proposed supervisor (200 words maximum)</w:t>
            </w:r>
          </w:p>
          <w:p w14:paraId="45E3A6BE" w14:textId="1831A5B8" w:rsidR="008566F1" w:rsidRPr="004A1174" w:rsidRDefault="008566F1" w:rsidP="008566F1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8566F1" w:rsidRPr="004A1174" w14:paraId="3D559B3F" w14:textId="77777777" w:rsidTr="00814E47">
        <w:tc>
          <w:tcPr>
            <w:tcW w:w="9016" w:type="dxa"/>
          </w:tcPr>
          <w:p w14:paraId="642CCC89" w14:textId="77777777" w:rsidR="008566F1" w:rsidRPr="004A1174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5AF998F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CA2CB1B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6C56A193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2816B47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9FD6BC4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A1C2A67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5936FFC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43BE3B9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89C0D7E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5BE7A16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75E5345" w14:textId="77777777" w:rsidR="008566F1" w:rsidRPr="00E11D3C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8AD372A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82A0978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FBA17D0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1304A85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64A7C6DA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38480D3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D4EDA25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5139FD3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CE72816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AF9A3F0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613271F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7D0B08C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C11ADFF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D4CDFE3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935CF8B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067FDAA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07B0108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9E35211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0D04D50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232C8B5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14AAF02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9289EE4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6646F63" w14:textId="77777777" w:rsidR="008566F1" w:rsidRPr="001A5E58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6120BA5" w14:textId="77777777" w:rsidR="008566F1" w:rsidRPr="004A1174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</w:tr>
    </w:tbl>
    <w:p w14:paraId="628C48BF" w14:textId="4141DB9B" w:rsidR="008566F1" w:rsidRDefault="008566F1" w:rsidP="00F156DA">
      <w:pPr>
        <w:rPr>
          <w:rFonts w:cs="Times New Roman"/>
          <w:sz w:val="24"/>
          <w:szCs w:val="24"/>
        </w:rPr>
      </w:pPr>
    </w:p>
    <w:p w14:paraId="1692A9BF" w14:textId="5CB9D331" w:rsidR="008566F1" w:rsidRDefault="008566F1" w:rsidP="00F156DA">
      <w:pPr>
        <w:rPr>
          <w:rFonts w:cs="Times New Roman"/>
          <w:sz w:val="24"/>
          <w:szCs w:val="24"/>
        </w:rPr>
      </w:pPr>
    </w:p>
    <w:p w14:paraId="5FE7E6F3" w14:textId="51DBDFF6" w:rsidR="008566F1" w:rsidRDefault="008566F1" w:rsidP="00F156DA">
      <w:pPr>
        <w:rPr>
          <w:rFonts w:cs="Times New Roman"/>
          <w:sz w:val="24"/>
          <w:szCs w:val="24"/>
        </w:rPr>
      </w:pPr>
    </w:p>
    <w:p w14:paraId="7B2BCDD6" w14:textId="1F44BD90" w:rsidR="008566F1" w:rsidRDefault="008566F1" w:rsidP="00F156DA">
      <w:pPr>
        <w:rPr>
          <w:rFonts w:cs="Times New Roman"/>
          <w:sz w:val="24"/>
          <w:szCs w:val="24"/>
        </w:rPr>
      </w:pPr>
    </w:p>
    <w:p w14:paraId="2B28EFE4" w14:textId="71981535" w:rsidR="008566F1" w:rsidRDefault="008566F1" w:rsidP="00F156DA">
      <w:pPr>
        <w:rPr>
          <w:rFonts w:cs="Times New Roman"/>
          <w:sz w:val="24"/>
          <w:szCs w:val="24"/>
        </w:rPr>
      </w:pPr>
    </w:p>
    <w:p w14:paraId="72728A10" w14:textId="12B15960" w:rsidR="008566F1" w:rsidRDefault="008566F1" w:rsidP="00F156DA">
      <w:pPr>
        <w:rPr>
          <w:rFonts w:cs="Times New Roman"/>
          <w:sz w:val="24"/>
          <w:szCs w:val="24"/>
        </w:rPr>
      </w:pPr>
    </w:p>
    <w:p w14:paraId="6F7AF770" w14:textId="3FF02B6A" w:rsidR="00681CE4" w:rsidRDefault="00681CE4" w:rsidP="76394E51">
      <w:pPr>
        <w:rPr>
          <w:rFonts w:cs="Times New Roman"/>
          <w:sz w:val="24"/>
          <w:szCs w:val="24"/>
        </w:rPr>
      </w:pPr>
    </w:p>
    <w:tbl>
      <w:tblPr>
        <w:tblStyle w:val="TableGrid"/>
        <w:tblpPr w:leftFromText="180" w:rightFromText="180" w:horzAnchor="margin" w:tblpY="520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81CE4" w:rsidRPr="004A1174" w14:paraId="34ED53F8" w14:textId="77777777" w:rsidTr="00681CE4">
        <w:tc>
          <w:tcPr>
            <w:tcW w:w="9016" w:type="dxa"/>
          </w:tcPr>
          <w:p w14:paraId="1CDA479E" w14:textId="77777777" w:rsidR="00681CE4" w:rsidRPr="00681CE4" w:rsidRDefault="00681CE4" w:rsidP="00681CE4">
            <w:pPr>
              <w:rPr>
                <w:rFonts w:eastAsia="Times New Roman" w:cs="Times New Roman"/>
                <w:b/>
                <w:bCs/>
                <w:szCs w:val="24"/>
              </w:rPr>
            </w:pPr>
            <w:r w:rsidRPr="00681CE4">
              <w:rPr>
                <w:rFonts w:cs="Times New Roman"/>
                <w:b/>
                <w:szCs w:val="24"/>
              </w:rPr>
              <w:lastRenderedPageBreak/>
              <w:t>Please insert a table containing your percentage grades for all University modules completed to date. Provisional results for Semester I of the current academic year should be included</w:t>
            </w:r>
          </w:p>
          <w:p w14:paraId="05309C6A" w14:textId="77777777" w:rsidR="00681CE4" w:rsidRPr="004A1174" w:rsidRDefault="00681CE4" w:rsidP="00681CE4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681CE4" w:rsidRPr="004A1174" w14:paraId="368A8A42" w14:textId="77777777" w:rsidTr="00681CE4">
        <w:tc>
          <w:tcPr>
            <w:tcW w:w="9016" w:type="dxa"/>
          </w:tcPr>
          <w:p w14:paraId="0FBB132F" w14:textId="77777777" w:rsidR="00681CE4" w:rsidRPr="004A117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6DBAD7F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49B9631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FDD79FD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E9DD4D9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7FB5EED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17578A0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2A15364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208DED2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95900AB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67B8CFE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CDCC332" w14:textId="77777777" w:rsidR="00681CE4" w:rsidRPr="00E11D3C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C38FD41" w14:textId="3ADAA70D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1476B0C" w14:textId="5BE2A20B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06F7569" w14:textId="6EF808D2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C774BA9" w14:textId="479E7779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55A3812" w14:textId="1125DF96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4FF372F" w14:textId="7DF5010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B356C98" w14:textId="0B93D139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0CE2E8E" w14:textId="276FD168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CD15697" w14:textId="1A11EB4E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307C4DA" w14:textId="0C17E4A5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BAB54C1" w14:textId="3A3B3EBD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DE29E0C" w14:textId="522D30BE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AB3DD77" w14:textId="03A7F81F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DE66F63" w14:textId="7B08D58C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CF56821" w14:textId="074E03C2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6F2DEAD" w14:textId="5980959D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4F88985" w14:textId="65CB59D6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54246E0" w14:textId="1EF31F17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6FFC73C5" w14:textId="071D969D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527CB78" w14:textId="57BEF97B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475CE02" w14:textId="1480517B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9C28C51" w14:textId="77777777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762A0AC" w14:textId="77777777" w:rsidR="00681CE4" w:rsidRPr="001A5E58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15860E9" w14:textId="77777777" w:rsidR="00681CE4" w:rsidRPr="004A117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</w:tr>
    </w:tbl>
    <w:p w14:paraId="6E3C079F" w14:textId="1DBAEF02" w:rsidR="00681CE4" w:rsidRDefault="00681CE4" w:rsidP="00681CE4">
      <w:pPr>
        <w:ind w:firstLine="120"/>
        <w:rPr>
          <w:rFonts w:eastAsia="Times New Roman" w:cs="Times New Roman"/>
          <w:b/>
          <w:bCs/>
          <w:sz w:val="24"/>
          <w:szCs w:val="24"/>
        </w:rPr>
      </w:pPr>
    </w:p>
    <w:p w14:paraId="1F897A8E" w14:textId="3CE9E16B" w:rsidR="00681CE4" w:rsidRDefault="00681CE4" w:rsidP="76394E51">
      <w:pPr>
        <w:rPr>
          <w:b/>
          <w:bCs/>
          <w:smallCaps/>
          <w:u w:val="single"/>
        </w:rPr>
      </w:pPr>
    </w:p>
    <w:p w14:paraId="73C09E7C" w14:textId="3850B7A8" w:rsidR="76394E51" w:rsidRDefault="76394E51" w:rsidP="76394E51">
      <w:pPr>
        <w:rPr>
          <w:b/>
          <w:bCs/>
          <w:smallCaps/>
          <w:u w:val="single"/>
        </w:rPr>
      </w:pPr>
    </w:p>
    <w:p w14:paraId="0FFD4651" w14:textId="6014F861" w:rsidR="00681CE4" w:rsidRDefault="00681CE4" w:rsidP="000B6308">
      <w:pPr>
        <w:pStyle w:val="NoSpacing"/>
        <w:rPr>
          <w:b/>
          <w:noProof/>
          <w:color w:val="CC0066"/>
          <w:lang w:eastAsia="en-IE"/>
        </w:rPr>
      </w:pPr>
      <w:r w:rsidRPr="000B6308">
        <w:rPr>
          <w:b/>
          <w:noProof/>
          <w:color w:val="CC0066"/>
          <w:lang w:eastAsia="en-IE"/>
        </w:rPr>
        <w:t>Applicant Declaration</w:t>
      </w:r>
    </w:p>
    <w:p w14:paraId="1B226105" w14:textId="77777777" w:rsidR="000B6308" w:rsidRPr="000B6308" w:rsidRDefault="000B6308" w:rsidP="000B6308">
      <w:pPr>
        <w:pStyle w:val="NoSpacing"/>
        <w:rPr>
          <w:b/>
          <w:noProof/>
          <w:color w:val="CC0066"/>
          <w:lang w:eastAsia="en-IE"/>
        </w:rPr>
      </w:pPr>
    </w:p>
    <w:p w14:paraId="67B12185" w14:textId="0D5F01DF" w:rsidR="00681CE4" w:rsidRPr="00681CE4" w:rsidRDefault="00681CE4" w:rsidP="008566F1">
      <w:pPr>
        <w:spacing w:before="78"/>
        <w:ind w:right="248"/>
      </w:pPr>
      <w:r w:rsidRPr="00681CE4">
        <w:rPr>
          <w:rFonts w:eastAsia="Times New Roman" w:cs="Times New Roman"/>
          <w:b/>
          <w:bCs/>
        </w:rPr>
        <w:t>I</w:t>
      </w:r>
      <w:r w:rsidRPr="00681CE4">
        <w:rPr>
          <w:rFonts w:eastAsia="Times New Roman" w:cs="Times New Roman"/>
          <w:b/>
          <w:bCs/>
          <w:spacing w:val="-5"/>
        </w:rPr>
        <w:t xml:space="preserve"> </w:t>
      </w:r>
      <w:r w:rsidRPr="00681CE4">
        <w:rPr>
          <w:rFonts w:eastAsia="Times New Roman" w:cs="Times New Roman"/>
          <w:b/>
          <w:bCs/>
          <w:spacing w:val="-3"/>
        </w:rPr>
        <w:t>c</w:t>
      </w:r>
      <w:r w:rsidRPr="00681CE4">
        <w:rPr>
          <w:rFonts w:eastAsia="Times New Roman" w:cs="Times New Roman"/>
          <w:b/>
          <w:bCs/>
          <w:spacing w:val="-2"/>
        </w:rPr>
        <w:t>o</w:t>
      </w:r>
      <w:r w:rsidRPr="00681CE4">
        <w:rPr>
          <w:rFonts w:eastAsia="Times New Roman" w:cs="Times New Roman"/>
          <w:b/>
          <w:bCs/>
          <w:spacing w:val="-4"/>
        </w:rPr>
        <w:t>n</w:t>
      </w:r>
      <w:r w:rsidRPr="00681CE4">
        <w:rPr>
          <w:rFonts w:eastAsia="Times New Roman" w:cs="Times New Roman"/>
          <w:b/>
          <w:bCs/>
          <w:spacing w:val="-3"/>
        </w:rPr>
        <w:t>f</w:t>
      </w:r>
      <w:r w:rsidRPr="00681CE4">
        <w:rPr>
          <w:rFonts w:eastAsia="Times New Roman" w:cs="Times New Roman"/>
          <w:b/>
          <w:bCs/>
          <w:spacing w:val="-2"/>
        </w:rPr>
        <w:t>i</w:t>
      </w:r>
      <w:r w:rsidRPr="00681CE4">
        <w:rPr>
          <w:rFonts w:eastAsia="Times New Roman" w:cs="Times New Roman"/>
          <w:b/>
          <w:bCs/>
          <w:spacing w:val="-3"/>
        </w:rPr>
        <w:t>r</w:t>
      </w:r>
      <w:r w:rsidRPr="00681CE4">
        <w:rPr>
          <w:rFonts w:eastAsia="Times New Roman" w:cs="Times New Roman"/>
          <w:b/>
          <w:bCs/>
        </w:rPr>
        <w:t>m</w:t>
      </w:r>
      <w:r w:rsidRPr="00681CE4">
        <w:rPr>
          <w:rFonts w:eastAsia="Times New Roman" w:cs="Times New Roman"/>
          <w:b/>
          <w:bCs/>
          <w:spacing w:val="-8"/>
        </w:rPr>
        <w:t xml:space="preserve"> </w:t>
      </w:r>
      <w:r w:rsidRPr="00681CE4">
        <w:rPr>
          <w:rFonts w:eastAsia="Times New Roman" w:cs="Times New Roman"/>
          <w:b/>
          <w:bCs/>
          <w:spacing w:val="-3"/>
        </w:rPr>
        <w:t>t</w:t>
      </w:r>
      <w:r w:rsidRPr="00681CE4">
        <w:rPr>
          <w:rFonts w:eastAsia="Times New Roman" w:cs="Times New Roman"/>
          <w:b/>
          <w:bCs/>
          <w:spacing w:val="-1"/>
        </w:rPr>
        <w:t>h</w:t>
      </w:r>
      <w:r w:rsidRPr="00681CE4">
        <w:rPr>
          <w:rFonts w:eastAsia="Times New Roman" w:cs="Times New Roman"/>
          <w:b/>
          <w:bCs/>
        </w:rPr>
        <w:t>e</w:t>
      </w:r>
      <w:r w:rsidRPr="00681CE4">
        <w:rPr>
          <w:rFonts w:eastAsia="Times New Roman" w:cs="Times New Roman"/>
          <w:b/>
          <w:bCs/>
          <w:spacing w:val="-6"/>
        </w:rPr>
        <w:t xml:space="preserve"> </w:t>
      </w:r>
      <w:r w:rsidRPr="00681CE4">
        <w:rPr>
          <w:rFonts w:eastAsia="Times New Roman" w:cs="Times New Roman"/>
          <w:b/>
          <w:bCs/>
          <w:spacing w:val="-4"/>
        </w:rPr>
        <w:t>i</w:t>
      </w:r>
      <w:r w:rsidRPr="00681CE4">
        <w:rPr>
          <w:rFonts w:eastAsia="Times New Roman" w:cs="Times New Roman"/>
          <w:b/>
          <w:bCs/>
          <w:spacing w:val="-1"/>
        </w:rPr>
        <w:t>n</w:t>
      </w:r>
      <w:r w:rsidRPr="00681CE4">
        <w:rPr>
          <w:rFonts w:eastAsia="Times New Roman" w:cs="Times New Roman"/>
          <w:b/>
          <w:bCs/>
          <w:spacing w:val="-3"/>
        </w:rPr>
        <w:t>f</w:t>
      </w:r>
      <w:r w:rsidRPr="00681CE4">
        <w:rPr>
          <w:rFonts w:eastAsia="Times New Roman" w:cs="Times New Roman"/>
          <w:b/>
          <w:bCs/>
          <w:spacing w:val="-2"/>
        </w:rPr>
        <w:t>o</w:t>
      </w:r>
      <w:r w:rsidRPr="00681CE4">
        <w:rPr>
          <w:rFonts w:eastAsia="Times New Roman" w:cs="Times New Roman"/>
          <w:b/>
          <w:bCs/>
          <w:spacing w:val="-3"/>
        </w:rPr>
        <w:t>r</w:t>
      </w:r>
      <w:r w:rsidRPr="00681CE4">
        <w:rPr>
          <w:rFonts w:eastAsia="Times New Roman" w:cs="Times New Roman"/>
          <w:b/>
          <w:bCs/>
          <w:spacing w:val="-6"/>
        </w:rPr>
        <w:t>m</w:t>
      </w:r>
      <w:r w:rsidRPr="00681CE4">
        <w:rPr>
          <w:rFonts w:eastAsia="Times New Roman" w:cs="Times New Roman"/>
          <w:b/>
          <w:bCs/>
          <w:spacing w:val="-2"/>
        </w:rPr>
        <w:t>a</w:t>
      </w:r>
      <w:r w:rsidRPr="00681CE4">
        <w:rPr>
          <w:rFonts w:eastAsia="Times New Roman" w:cs="Times New Roman"/>
          <w:b/>
          <w:bCs/>
          <w:spacing w:val="-3"/>
        </w:rPr>
        <w:t>t</w:t>
      </w:r>
      <w:r w:rsidRPr="00681CE4">
        <w:rPr>
          <w:rFonts w:eastAsia="Times New Roman" w:cs="Times New Roman"/>
          <w:b/>
          <w:bCs/>
          <w:spacing w:val="-2"/>
        </w:rPr>
        <w:t>io</w:t>
      </w:r>
      <w:r w:rsidRPr="00681CE4">
        <w:rPr>
          <w:rFonts w:eastAsia="Times New Roman" w:cs="Times New Roman"/>
          <w:b/>
          <w:bCs/>
        </w:rPr>
        <w:t>n</w:t>
      </w:r>
      <w:r w:rsidRPr="00681CE4">
        <w:rPr>
          <w:rFonts w:eastAsia="Times New Roman" w:cs="Times New Roman"/>
          <w:b/>
          <w:bCs/>
          <w:spacing w:val="-4"/>
        </w:rPr>
        <w:t xml:space="preserve"> </w:t>
      </w:r>
      <w:r w:rsidRPr="00681CE4">
        <w:rPr>
          <w:rFonts w:eastAsia="Times New Roman" w:cs="Times New Roman"/>
          <w:b/>
          <w:bCs/>
          <w:spacing w:val="-5"/>
        </w:rPr>
        <w:t>a</w:t>
      </w:r>
      <w:r w:rsidRPr="00681CE4">
        <w:rPr>
          <w:rFonts w:eastAsia="Times New Roman" w:cs="Times New Roman"/>
          <w:b/>
          <w:bCs/>
          <w:spacing w:val="-1"/>
        </w:rPr>
        <w:t>b</w:t>
      </w:r>
      <w:r w:rsidRPr="00681CE4">
        <w:rPr>
          <w:rFonts w:eastAsia="Times New Roman" w:cs="Times New Roman"/>
          <w:b/>
          <w:bCs/>
          <w:spacing w:val="-2"/>
        </w:rPr>
        <w:t>ov</w:t>
      </w:r>
      <w:r w:rsidRPr="00681CE4">
        <w:rPr>
          <w:rFonts w:eastAsia="Times New Roman" w:cs="Times New Roman"/>
          <w:b/>
          <w:bCs/>
        </w:rPr>
        <w:t>e</w:t>
      </w:r>
      <w:r w:rsidRPr="00681CE4">
        <w:rPr>
          <w:rFonts w:eastAsia="Times New Roman" w:cs="Times New Roman"/>
          <w:b/>
          <w:bCs/>
          <w:spacing w:val="-8"/>
        </w:rPr>
        <w:t xml:space="preserve"> </w:t>
      </w:r>
      <w:r w:rsidRPr="00681CE4">
        <w:rPr>
          <w:rFonts w:eastAsia="Times New Roman" w:cs="Times New Roman"/>
          <w:b/>
          <w:bCs/>
          <w:spacing w:val="-2"/>
        </w:rPr>
        <w:t>i</w:t>
      </w:r>
      <w:r w:rsidRPr="00681CE4">
        <w:rPr>
          <w:rFonts w:eastAsia="Times New Roman" w:cs="Times New Roman"/>
          <w:b/>
          <w:bCs/>
        </w:rPr>
        <w:t>s</w:t>
      </w:r>
      <w:r w:rsidRPr="00681CE4">
        <w:rPr>
          <w:rFonts w:eastAsia="Times New Roman" w:cs="Times New Roman"/>
          <w:b/>
          <w:bCs/>
          <w:spacing w:val="-7"/>
        </w:rPr>
        <w:t xml:space="preserve"> </w:t>
      </w:r>
      <w:r w:rsidRPr="00681CE4">
        <w:rPr>
          <w:rFonts w:eastAsia="Times New Roman" w:cs="Times New Roman"/>
          <w:b/>
          <w:bCs/>
          <w:spacing w:val="-2"/>
        </w:rPr>
        <w:t>a</w:t>
      </w:r>
      <w:r w:rsidRPr="00681CE4">
        <w:rPr>
          <w:rFonts w:eastAsia="Times New Roman" w:cs="Times New Roman"/>
          <w:b/>
          <w:bCs/>
          <w:spacing w:val="-3"/>
        </w:rPr>
        <w:t>cc</w:t>
      </w:r>
      <w:r w:rsidRPr="00681CE4">
        <w:rPr>
          <w:rFonts w:eastAsia="Times New Roman" w:cs="Times New Roman"/>
          <w:b/>
          <w:bCs/>
          <w:spacing w:val="-1"/>
        </w:rPr>
        <w:t>u</w:t>
      </w:r>
      <w:r w:rsidRPr="00681CE4">
        <w:rPr>
          <w:rFonts w:eastAsia="Times New Roman" w:cs="Times New Roman"/>
          <w:b/>
          <w:bCs/>
          <w:spacing w:val="-3"/>
        </w:rPr>
        <w:t>r</w:t>
      </w:r>
      <w:r w:rsidRPr="00681CE4">
        <w:rPr>
          <w:rFonts w:eastAsia="Times New Roman" w:cs="Times New Roman"/>
          <w:b/>
          <w:bCs/>
          <w:spacing w:val="-2"/>
        </w:rPr>
        <w:t>a</w:t>
      </w:r>
      <w:r w:rsidRPr="00681CE4">
        <w:rPr>
          <w:rFonts w:eastAsia="Times New Roman" w:cs="Times New Roman"/>
          <w:b/>
          <w:bCs/>
          <w:spacing w:val="-3"/>
        </w:rPr>
        <w:t>t</w:t>
      </w:r>
      <w:r w:rsidRPr="00681CE4">
        <w:rPr>
          <w:rFonts w:eastAsia="Times New Roman" w:cs="Times New Roman"/>
          <w:b/>
          <w:bCs/>
        </w:rPr>
        <w:t>e</w:t>
      </w:r>
      <w:r w:rsidRPr="00681CE4">
        <w:rPr>
          <w:rFonts w:eastAsia="Times New Roman" w:cs="Times New Roman"/>
          <w:b/>
          <w:bCs/>
          <w:spacing w:val="-6"/>
        </w:rPr>
        <w:t>.</w:t>
      </w:r>
      <w:r w:rsidRPr="00681CE4">
        <w:t xml:space="preserve">          </w:t>
      </w:r>
    </w:p>
    <w:p w14:paraId="115FCF80" w14:textId="77777777" w:rsidR="00681CE4" w:rsidRPr="00681CE4" w:rsidRDefault="00681CE4" w:rsidP="008566F1">
      <w:pPr>
        <w:tabs>
          <w:tab w:val="left" w:pos="6060"/>
          <w:tab w:val="left" w:pos="6340"/>
        </w:tabs>
        <w:ind w:right="662"/>
        <w:rPr>
          <w:rFonts w:eastAsia="Times New Roman" w:cs="Times New Roman"/>
        </w:rPr>
      </w:pPr>
      <w:r w:rsidRPr="00681CE4">
        <w:rPr>
          <w:noProof/>
          <w:lang w:eastAsia="en-IE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649F8DCB" wp14:editId="580FA386">
                <wp:simplePos x="0" y="0"/>
                <wp:positionH relativeFrom="page">
                  <wp:posOffset>5471795</wp:posOffset>
                </wp:positionH>
                <wp:positionV relativeFrom="paragraph">
                  <wp:posOffset>172085</wp:posOffset>
                </wp:positionV>
                <wp:extent cx="914400" cy="1270"/>
                <wp:effectExtent l="0" t="0" r="14605" b="17145"/>
                <wp:wrapNone/>
                <wp:docPr id="2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" cy="1270"/>
                          <a:chOff x="8617" y="271"/>
                          <a:chExt cx="1440" cy="2"/>
                        </a:xfrm>
                      </wpg:grpSpPr>
                      <wps:wsp>
                        <wps:cNvPr id="3" name="Freeform 31"/>
                        <wps:cNvSpPr>
                          <a:spLocks/>
                        </wps:cNvSpPr>
                        <wps:spPr bwMode="auto">
                          <a:xfrm>
                            <a:off x="8617" y="271"/>
                            <a:ext cx="1440" cy="2"/>
                          </a:xfrm>
                          <a:custGeom>
                            <a:avLst/>
                            <a:gdLst>
                              <a:gd name="T0" fmla="+- 0 8617 8617"/>
                              <a:gd name="T1" fmla="*/ T0 w 1440"/>
                              <a:gd name="T2" fmla="+- 0 10057 8617"/>
                              <a:gd name="T3" fmla="*/ T2 w 14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40">
                                <a:moveTo>
                                  <a:pt x="0" y="0"/>
                                </a:moveTo>
                                <a:lnTo>
                                  <a:pt x="144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845066" id="Group 30" o:spid="_x0000_s1026" style="position:absolute;margin-left:430.85pt;margin-top:13.55pt;width:1in;height:.1pt;z-index:-251655680;mso-position-horizontal-relative:page" coordorigin="8617,271" coordsize="14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">
                <v:shape id="Freeform 31" o:spid="_x0000_s1027" style="position:absolute;left:8617;top:271;width:1440;height:2;visibility:visible;mso-wrap-style:square;v-text-anchor:top" coordsize="14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" path="m,l1440,e" filled="f" strokeweight=".48pt">
                  <v:path arrowok="t" o:connecttype="custom" o:connectlocs="0,0;1440,0" o:connectangles="0,0"/>
                </v:shape>
                <w10:wrap anchorx="page"/>
              </v:group>
            </w:pict>
          </mc:Fallback>
        </mc:AlternateContent>
      </w:r>
      <w:r w:rsidRPr="00681CE4">
        <w:rPr>
          <w:rFonts w:eastAsia="Times New Roman" w:cs="Times New Roman"/>
          <w:spacing w:val="1"/>
        </w:rPr>
        <w:t>S</w:t>
      </w:r>
      <w:r w:rsidRPr="00681CE4">
        <w:rPr>
          <w:rFonts w:eastAsia="Times New Roman" w:cs="Times New Roman"/>
        </w:rPr>
        <w:t>i</w:t>
      </w:r>
      <w:r w:rsidRPr="00681CE4">
        <w:rPr>
          <w:rFonts w:eastAsia="Times New Roman" w:cs="Times New Roman"/>
          <w:spacing w:val="-2"/>
        </w:rPr>
        <w:t>g</w:t>
      </w:r>
      <w:r w:rsidRPr="00681CE4">
        <w:rPr>
          <w:rFonts w:eastAsia="Times New Roman" w:cs="Times New Roman"/>
        </w:rPr>
        <w:t>n</w:t>
      </w:r>
      <w:r w:rsidRPr="00681CE4">
        <w:rPr>
          <w:rFonts w:eastAsia="Times New Roman" w:cs="Times New Roman"/>
          <w:spacing w:val="-1"/>
        </w:rPr>
        <w:t>a</w:t>
      </w:r>
      <w:r w:rsidRPr="00681CE4">
        <w:rPr>
          <w:rFonts w:eastAsia="Times New Roman" w:cs="Times New Roman"/>
        </w:rPr>
        <w:t>tur</w:t>
      </w:r>
      <w:r w:rsidRPr="00681CE4">
        <w:rPr>
          <w:rFonts w:eastAsia="Times New Roman" w:cs="Times New Roman"/>
          <w:spacing w:val="-1"/>
        </w:rPr>
        <w:t>e</w:t>
      </w:r>
      <w:r w:rsidRPr="00681CE4">
        <w:rPr>
          <w:rFonts w:eastAsia="Times New Roman" w:cs="Times New Roman"/>
        </w:rPr>
        <w:t xml:space="preserve">: </w:t>
      </w:r>
      <w:r w:rsidRPr="00681CE4">
        <w:rPr>
          <w:rFonts w:eastAsia="Times New Roman" w:cs="Times New Roman"/>
          <w:u w:val="single" w:color="000000"/>
        </w:rPr>
        <w:tab/>
      </w:r>
      <w:r w:rsidRPr="00681CE4">
        <w:rPr>
          <w:rFonts w:eastAsia="Times New Roman" w:cs="Times New Roman"/>
          <w:u w:val="single" w:color="000000"/>
        </w:rPr>
        <w:tab/>
      </w:r>
      <w:r w:rsidRPr="00681CE4">
        <w:rPr>
          <w:rFonts w:eastAsia="Times New Roman" w:cs="Times New Roman"/>
        </w:rPr>
        <w:tab/>
        <w:t>D</w:t>
      </w:r>
      <w:r w:rsidRPr="00681CE4">
        <w:rPr>
          <w:rFonts w:eastAsia="Times New Roman" w:cs="Times New Roman"/>
          <w:spacing w:val="-1"/>
        </w:rPr>
        <w:t>a</w:t>
      </w:r>
      <w:r w:rsidRPr="00681CE4">
        <w:rPr>
          <w:rFonts w:eastAsia="Times New Roman" w:cs="Times New Roman"/>
        </w:rPr>
        <w:t xml:space="preserve">te:   </w:t>
      </w:r>
    </w:p>
    <w:p w14:paraId="23A8265C" w14:textId="77777777" w:rsidR="00681CE4" w:rsidRPr="00681CE4" w:rsidRDefault="00681CE4" w:rsidP="00681CE4">
      <w:pPr>
        <w:tabs>
          <w:tab w:val="left" w:pos="6060"/>
          <w:tab w:val="left" w:pos="6340"/>
        </w:tabs>
        <w:ind w:left="1253" w:right="662" w:hanging="1133"/>
        <w:rPr>
          <w:rFonts w:eastAsia="Times New Roman" w:cs="Times New Roman"/>
        </w:rPr>
      </w:pPr>
      <w:r w:rsidRPr="00681CE4">
        <w:rPr>
          <w:rFonts w:eastAsia="Times New Roman" w:cs="Times New Roman"/>
        </w:rPr>
        <w:t>(</w:t>
      </w:r>
      <w:r w:rsidRPr="00681CE4">
        <w:rPr>
          <w:rFonts w:eastAsia="Times New Roman" w:cs="Times New Roman"/>
          <w:spacing w:val="-2"/>
        </w:rPr>
        <w:t>Applicant</w:t>
      </w:r>
      <w:r w:rsidRPr="00681CE4">
        <w:rPr>
          <w:rFonts w:eastAsia="Times New Roman" w:cs="Times New Roman"/>
        </w:rPr>
        <w:t>)</w:t>
      </w:r>
    </w:p>
    <w:sectPr w:rsidR="00681CE4" w:rsidRPr="00681CE4" w:rsidSect="001E24F5">
      <w:headerReference w:type="default" r:id="rId14"/>
      <w:footerReference w:type="default" r:id="rId15"/>
      <w:pgSz w:w="11906" w:h="16838"/>
      <w:pgMar w:top="1440" w:right="1133" w:bottom="1440" w:left="1134" w:header="708" w:footer="9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6D8A9" w14:textId="77777777" w:rsidR="00C46542" w:rsidRDefault="00C46542" w:rsidP="0019660F">
      <w:pPr>
        <w:spacing w:after="0" w:line="240" w:lineRule="auto"/>
      </w:pPr>
      <w:r>
        <w:separator/>
      </w:r>
    </w:p>
  </w:endnote>
  <w:endnote w:type="continuationSeparator" w:id="0">
    <w:p w14:paraId="10C4CDFA" w14:textId="77777777" w:rsidR="00C46542" w:rsidRDefault="00C46542" w:rsidP="0019660F">
      <w:pPr>
        <w:spacing w:after="0" w:line="240" w:lineRule="auto"/>
      </w:pPr>
      <w:r>
        <w:continuationSeparator/>
      </w:r>
    </w:p>
  </w:endnote>
  <w:endnote w:type="continuationNotice" w:id="1">
    <w:p w14:paraId="5B0622C4" w14:textId="77777777" w:rsidR="00C46542" w:rsidRDefault="00C465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45EBD6" w14:textId="77777777" w:rsidR="00923423" w:rsidRPr="00FA358E" w:rsidRDefault="00923423">
    <w:pPr>
      <w:pStyle w:val="Footer"/>
      <w:rPr>
        <w:sz w:val="20"/>
        <w:szCs w:val="20"/>
      </w:rPr>
    </w:pPr>
    <w:r w:rsidRPr="00FA358E">
      <w:rPr>
        <w:sz w:val="20"/>
        <w:szCs w:val="20"/>
      </w:rPr>
      <w:tab/>
    </w:r>
  </w:p>
  <w:p w14:paraId="5C75718B" w14:textId="77777777" w:rsidR="008B7662" w:rsidRPr="009F09AE" w:rsidRDefault="008B7662">
    <w:pPr>
      <w:pStyle w:val="Footer"/>
      <w:rPr>
        <w:sz w:val="18"/>
        <w:szCs w:val="18"/>
        <w:lang w:val="en-I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BD5F8E" w14:textId="77777777" w:rsidR="00C46542" w:rsidRDefault="00C46542" w:rsidP="0019660F">
      <w:pPr>
        <w:spacing w:after="0" w:line="240" w:lineRule="auto"/>
      </w:pPr>
      <w:r>
        <w:separator/>
      </w:r>
    </w:p>
  </w:footnote>
  <w:footnote w:type="continuationSeparator" w:id="0">
    <w:p w14:paraId="1C8B5E1A" w14:textId="77777777" w:rsidR="00C46542" w:rsidRDefault="00C46542" w:rsidP="0019660F">
      <w:pPr>
        <w:spacing w:after="0" w:line="240" w:lineRule="auto"/>
      </w:pPr>
      <w:r>
        <w:continuationSeparator/>
      </w:r>
    </w:p>
  </w:footnote>
  <w:footnote w:type="continuationNotice" w:id="1">
    <w:p w14:paraId="579FC9A3" w14:textId="77777777" w:rsidR="00C46542" w:rsidRDefault="00C465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E36E78" w14:textId="2B53DF69" w:rsidR="009158B2" w:rsidRDefault="009158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548AE"/>
    <w:multiLevelType w:val="hybridMultilevel"/>
    <w:tmpl w:val="2BE68DE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01271"/>
    <w:multiLevelType w:val="hybridMultilevel"/>
    <w:tmpl w:val="661CB3F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23B6E"/>
    <w:multiLevelType w:val="hybridMultilevel"/>
    <w:tmpl w:val="49B03B32"/>
    <w:lvl w:ilvl="0" w:tplc="1809000F">
      <w:start w:val="1"/>
      <w:numFmt w:val="decimal"/>
      <w:lvlText w:val="%1."/>
      <w:lvlJc w:val="left"/>
      <w:pPr>
        <w:ind w:left="765" w:hanging="360"/>
      </w:pPr>
    </w:lvl>
    <w:lvl w:ilvl="1" w:tplc="18090019" w:tentative="1">
      <w:start w:val="1"/>
      <w:numFmt w:val="lowerLetter"/>
      <w:lvlText w:val="%2."/>
      <w:lvlJc w:val="left"/>
      <w:pPr>
        <w:ind w:left="1485" w:hanging="360"/>
      </w:pPr>
    </w:lvl>
    <w:lvl w:ilvl="2" w:tplc="1809001B" w:tentative="1">
      <w:start w:val="1"/>
      <w:numFmt w:val="lowerRoman"/>
      <w:lvlText w:val="%3."/>
      <w:lvlJc w:val="right"/>
      <w:pPr>
        <w:ind w:left="2205" w:hanging="180"/>
      </w:pPr>
    </w:lvl>
    <w:lvl w:ilvl="3" w:tplc="1809000F" w:tentative="1">
      <w:start w:val="1"/>
      <w:numFmt w:val="decimal"/>
      <w:lvlText w:val="%4."/>
      <w:lvlJc w:val="left"/>
      <w:pPr>
        <w:ind w:left="2925" w:hanging="360"/>
      </w:pPr>
    </w:lvl>
    <w:lvl w:ilvl="4" w:tplc="18090019" w:tentative="1">
      <w:start w:val="1"/>
      <w:numFmt w:val="lowerLetter"/>
      <w:lvlText w:val="%5."/>
      <w:lvlJc w:val="left"/>
      <w:pPr>
        <w:ind w:left="3645" w:hanging="360"/>
      </w:pPr>
    </w:lvl>
    <w:lvl w:ilvl="5" w:tplc="1809001B" w:tentative="1">
      <w:start w:val="1"/>
      <w:numFmt w:val="lowerRoman"/>
      <w:lvlText w:val="%6."/>
      <w:lvlJc w:val="right"/>
      <w:pPr>
        <w:ind w:left="4365" w:hanging="180"/>
      </w:pPr>
    </w:lvl>
    <w:lvl w:ilvl="6" w:tplc="1809000F" w:tentative="1">
      <w:start w:val="1"/>
      <w:numFmt w:val="decimal"/>
      <w:lvlText w:val="%7."/>
      <w:lvlJc w:val="left"/>
      <w:pPr>
        <w:ind w:left="5085" w:hanging="360"/>
      </w:pPr>
    </w:lvl>
    <w:lvl w:ilvl="7" w:tplc="18090019" w:tentative="1">
      <w:start w:val="1"/>
      <w:numFmt w:val="lowerLetter"/>
      <w:lvlText w:val="%8."/>
      <w:lvlJc w:val="left"/>
      <w:pPr>
        <w:ind w:left="5805" w:hanging="360"/>
      </w:pPr>
    </w:lvl>
    <w:lvl w:ilvl="8" w:tplc="1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16585B1C"/>
    <w:multiLevelType w:val="hybridMultilevel"/>
    <w:tmpl w:val="F09C316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6C7D47"/>
    <w:multiLevelType w:val="multilevel"/>
    <w:tmpl w:val="E4F4E6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3F5B29"/>
    <w:multiLevelType w:val="hybridMultilevel"/>
    <w:tmpl w:val="AE40695A"/>
    <w:lvl w:ilvl="0" w:tplc="1B3E9CF2">
      <w:start w:val="1"/>
      <w:numFmt w:val="lowerLetter"/>
      <w:lvlText w:val="(%1)"/>
      <w:lvlJc w:val="left"/>
      <w:pPr>
        <w:tabs>
          <w:tab w:val="num" w:pos="1444"/>
        </w:tabs>
        <w:ind w:left="1444" w:hanging="735"/>
      </w:pPr>
      <w:rPr>
        <w:rFonts w:cs="Times New Roman" w:hint="default"/>
      </w:rPr>
    </w:lvl>
    <w:lvl w:ilvl="1" w:tplc="1C5E9322">
      <w:start w:val="1"/>
      <w:numFmt w:val="upperLetter"/>
      <w:lvlText w:val="%2."/>
      <w:lvlJc w:val="left"/>
      <w:pPr>
        <w:tabs>
          <w:tab w:val="num" w:pos="2149"/>
        </w:tabs>
        <w:ind w:left="2149" w:hanging="72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  <w:rPr>
        <w:rFonts w:cs="Times New Roman"/>
      </w:rPr>
    </w:lvl>
  </w:abstractNum>
  <w:abstractNum w:abstractNumId="6" w15:restartNumberingAfterBreak="0">
    <w:nsid w:val="377542DB"/>
    <w:multiLevelType w:val="hybridMultilevel"/>
    <w:tmpl w:val="36C446F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F1116B"/>
    <w:multiLevelType w:val="hybridMultilevel"/>
    <w:tmpl w:val="AF76E03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766AB8"/>
    <w:multiLevelType w:val="hybridMultilevel"/>
    <w:tmpl w:val="C648576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A5721B"/>
    <w:multiLevelType w:val="multilevel"/>
    <w:tmpl w:val="79B4574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0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7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0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5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05" w:hanging="1800"/>
      </w:pPr>
      <w:rPr>
        <w:rFonts w:hint="default"/>
      </w:rPr>
    </w:lvl>
  </w:abstractNum>
  <w:abstractNum w:abstractNumId="10" w15:restartNumberingAfterBreak="0">
    <w:nsid w:val="4EEA25C4"/>
    <w:multiLevelType w:val="hybridMultilevel"/>
    <w:tmpl w:val="A378BAF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861AD7"/>
    <w:multiLevelType w:val="hybridMultilevel"/>
    <w:tmpl w:val="C972CEF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257F00"/>
    <w:multiLevelType w:val="hybridMultilevel"/>
    <w:tmpl w:val="10224DB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0299784">
    <w:abstractNumId w:val="0"/>
  </w:num>
  <w:num w:numId="2" w16cid:durableId="229848849">
    <w:abstractNumId w:val="2"/>
  </w:num>
  <w:num w:numId="3" w16cid:durableId="1350639421">
    <w:abstractNumId w:val="9"/>
  </w:num>
  <w:num w:numId="4" w16cid:durableId="829443280">
    <w:abstractNumId w:val="5"/>
  </w:num>
  <w:num w:numId="5" w16cid:durableId="58479967">
    <w:abstractNumId w:val="6"/>
  </w:num>
  <w:num w:numId="6" w16cid:durableId="647243583">
    <w:abstractNumId w:val="11"/>
  </w:num>
  <w:num w:numId="7" w16cid:durableId="1990787097">
    <w:abstractNumId w:val="8"/>
  </w:num>
  <w:num w:numId="8" w16cid:durableId="643048363">
    <w:abstractNumId w:val="1"/>
  </w:num>
  <w:num w:numId="9" w16cid:durableId="1979991748">
    <w:abstractNumId w:val="7"/>
  </w:num>
  <w:num w:numId="10" w16cid:durableId="787701540">
    <w:abstractNumId w:val="10"/>
  </w:num>
  <w:num w:numId="11" w16cid:durableId="1159078641">
    <w:abstractNumId w:val="3"/>
  </w:num>
  <w:num w:numId="12" w16cid:durableId="1365448748">
    <w:abstractNumId w:val="12"/>
  </w:num>
  <w:num w:numId="13" w16cid:durableId="2742127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0NDQxMzMxNzaxNDdS0lEKTi0uzszPAykwrAUAGFmnqSwAAAA="/>
  </w:docVars>
  <w:rsids>
    <w:rsidRoot w:val="00814866"/>
    <w:rsid w:val="00011C7B"/>
    <w:rsid w:val="00071907"/>
    <w:rsid w:val="000721FF"/>
    <w:rsid w:val="00075B63"/>
    <w:rsid w:val="000A1956"/>
    <w:rsid w:val="000B2E98"/>
    <w:rsid w:val="000B6308"/>
    <w:rsid w:val="000F3AF1"/>
    <w:rsid w:val="000F64E4"/>
    <w:rsid w:val="000F7762"/>
    <w:rsid w:val="0011090B"/>
    <w:rsid w:val="00121906"/>
    <w:rsid w:val="00165BB0"/>
    <w:rsid w:val="001741CB"/>
    <w:rsid w:val="00182142"/>
    <w:rsid w:val="00183B82"/>
    <w:rsid w:val="001848D1"/>
    <w:rsid w:val="0019660F"/>
    <w:rsid w:val="001A5E58"/>
    <w:rsid w:val="001B0E23"/>
    <w:rsid w:val="001D15C4"/>
    <w:rsid w:val="001E24F5"/>
    <w:rsid w:val="001E30B3"/>
    <w:rsid w:val="001F59AC"/>
    <w:rsid w:val="002233F8"/>
    <w:rsid w:val="00223DF2"/>
    <w:rsid w:val="0023602F"/>
    <w:rsid w:val="002379E1"/>
    <w:rsid w:val="002407CD"/>
    <w:rsid w:val="00251F11"/>
    <w:rsid w:val="00264E12"/>
    <w:rsid w:val="00281DD7"/>
    <w:rsid w:val="002A6325"/>
    <w:rsid w:val="002B6D4A"/>
    <w:rsid w:val="002C2903"/>
    <w:rsid w:val="002C2F3D"/>
    <w:rsid w:val="002D3E04"/>
    <w:rsid w:val="003226AE"/>
    <w:rsid w:val="003566CF"/>
    <w:rsid w:val="0037137A"/>
    <w:rsid w:val="00377CFC"/>
    <w:rsid w:val="003B705B"/>
    <w:rsid w:val="003C4D0D"/>
    <w:rsid w:val="003D65ED"/>
    <w:rsid w:val="003F51F5"/>
    <w:rsid w:val="004115C6"/>
    <w:rsid w:val="00446ECF"/>
    <w:rsid w:val="004470A9"/>
    <w:rsid w:val="00464DD7"/>
    <w:rsid w:val="00471B8E"/>
    <w:rsid w:val="0047394C"/>
    <w:rsid w:val="0047783F"/>
    <w:rsid w:val="00483BC8"/>
    <w:rsid w:val="00495C88"/>
    <w:rsid w:val="004A1174"/>
    <w:rsid w:val="004A5258"/>
    <w:rsid w:val="004B6092"/>
    <w:rsid w:val="004B6206"/>
    <w:rsid w:val="004E47FE"/>
    <w:rsid w:val="00505700"/>
    <w:rsid w:val="0051716E"/>
    <w:rsid w:val="005258DF"/>
    <w:rsid w:val="00534543"/>
    <w:rsid w:val="005427C6"/>
    <w:rsid w:val="00550358"/>
    <w:rsid w:val="005552F5"/>
    <w:rsid w:val="00556DD2"/>
    <w:rsid w:val="005658CD"/>
    <w:rsid w:val="005700D3"/>
    <w:rsid w:val="00574E86"/>
    <w:rsid w:val="00594C88"/>
    <w:rsid w:val="005B51B0"/>
    <w:rsid w:val="005B6D0B"/>
    <w:rsid w:val="0062665B"/>
    <w:rsid w:val="00630512"/>
    <w:rsid w:val="00643E2E"/>
    <w:rsid w:val="00645FD0"/>
    <w:rsid w:val="00652B26"/>
    <w:rsid w:val="0065475C"/>
    <w:rsid w:val="006572FB"/>
    <w:rsid w:val="00661DB7"/>
    <w:rsid w:val="006711EC"/>
    <w:rsid w:val="00673B0C"/>
    <w:rsid w:val="00681CE4"/>
    <w:rsid w:val="00682A52"/>
    <w:rsid w:val="00684DFD"/>
    <w:rsid w:val="0068746D"/>
    <w:rsid w:val="00690339"/>
    <w:rsid w:val="006A5087"/>
    <w:rsid w:val="006B2CB6"/>
    <w:rsid w:val="006D3A8F"/>
    <w:rsid w:val="006E25B2"/>
    <w:rsid w:val="006E27CA"/>
    <w:rsid w:val="006E37F8"/>
    <w:rsid w:val="006E5857"/>
    <w:rsid w:val="00704213"/>
    <w:rsid w:val="00705EE0"/>
    <w:rsid w:val="00716817"/>
    <w:rsid w:val="00727C7E"/>
    <w:rsid w:val="00730E1D"/>
    <w:rsid w:val="007312E4"/>
    <w:rsid w:val="00743A5D"/>
    <w:rsid w:val="00762997"/>
    <w:rsid w:val="00770DCB"/>
    <w:rsid w:val="00772397"/>
    <w:rsid w:val="007828A1"/>
    <w:rsid w:val="007A16C7"/>
    <w:rsid w:val="007E0051"/>
    <w:rsid w:val="007E64C6"/>
    <w:rsid w:val="0081235D"/>
    <w:rsid w:val="00814866"/>
    <w:rsid w:val="008308B7"/>
    <w:rsid w:val="00834EBC"/>
    <w:rsid w:val="00841A62"/>
    <w:rsid w:val="008566F1"/>
    <w:rsid w:val="00857A2E"/>
    <w:rsid w:val="00871915"/>
    <w:rsid w:val="00877425"/>
    <w:rsid w:val="00896B08"/>
    <w:rsid w:val="008B7662"/>
    <w:rsid w:val="008D0461"/>
    <w:rsid w:val="008D16B4"/>
    <w:rsid w:val="008F2D01"/>
    <w:rsid w:val="008F5A0B"/>
    <w:rsid w:val="00906D6F"/>
    <w:rsid w:val="009119B1"/>
    <w:rsid w:val="009158B2"/>
    <w:rsid w:val="00920E29"/>
    <w:rsid w:val="00923423"/>
    <w:rsid w:val="009552B7"/>
    <w:rsid w:val="009558F2"/>
    <w:rsid w:val="00972FEF"/>
    <w:rsid w:val="009774A8"/>
    <w:rsid w:val="009A3BE2"/>
    <w:rsid w:val="009D5756"/>
    <w:rsid w:val="009F35CA"/>
    <w:rsid w:val="00A219A1"/>
    <w:rsid w:val="00A255D5"/>
    <w:rsid w:val="00A26F03"/>
    <w:rsid w:val="00A35159"/>
    <w:rsid w:val="00A54D08"/>
    <w:rsid w:val="00A55B31"/>
    <w:rsid w:val="00A649F2"/>
    <w:rsid w:val="00A83BF3"/>
    <w:rsid w:val="00A8567B"/>
    <w:rsid w:val="00A86E5A"/>
    <w:rsid w:val="00A94AAB"/>
    <w:rsid w:val="00A9505D"/>
    <w:rsid w:val="00AB6F94"/>
    <w:rsid w:val="00AC5BC8"/>
    <w:rsid w:val="00AC5C72"/>
    <w:rsid w:val="00AD3B34"/>
    <w:rsid w:val="00AE1147"/>
    <w:rsid w:val="00AE6A62"/>
    <w:rsid w:val="00AF4730"/>
    <w:rsid w:val="00B058BB"/>
    <w:rsid w:val="00B05A09"/>
    <w:rsid w:val="00B1244F"/>
    <w:rsid w:val="00B2730D"/>
    <w:rsid w:val="00B30867"/>
    <w:rsid w:val="00B363FC"/>
    <w:rsid w:val="00B441E8"/>
    <w:rsid w:val="00B548AF"/>
    <w:rsid w:val="00B6452F"/>
    <w:rsid w:val="00B848EA"/>
    <w:rsid w:val="00B91902"/>
    <w:rsid w:val="00BB31B2"/>
    <w:rsid w:val="00BB3296"/>
    <w:rsid w:val="00BC1681"/>
    <w:rsid w:val="00BC5E98"/>
    <w:rsid w:val="00BC6758"/>
    <w:rsid w:val="00BD4F5C"/>
    <w:rsid w:val="00BD7407"/>
    <w:rsid w:val="00BE0A36"/>
    <w:rsid w:val="00BE58A3"/>
    <w:rsid w:val="00BF273D"/>
    <w:rsid w:val="00BF32E3"/>
    <w:rsid w:val="00BF4FE8"/>
    <w:rsid w:val="00BF6A5E"/>
    <w:rsid w:val="00C22576"/>
    <w:rsid w:val="00C46542"/>
    <w:rsid w:val="00C64C00"/>
    <w:rsid w:val="00C7058B"/>
    <w:rsid w:val="00C75D00"/>
    <w:rsid w:val="00C866ED"/>
    <w:rsid w:val="00CD6751"/>
    <w:rsid w:val="00D345B0"/>
    <w:rsid w:val="00D351BE"/>
    <w:rsid w:val="00D36597"/>
    <w:rsid w:val="00D44CA2"/>
    <w:rsid w:val="00D46CBD"/>
    <w:rsid w:val="00D54FE4"/>
    <w:rsid w:val="00D6169A"/>
    <w:rsid w:val="00DB4ECD"/>
    <w:rsid w:val="00DB58BF"/>
    <w:rsid w:val="00DC1288"/>
    <w:rsid w:val="00E036A3"/>
    <w:rsid w:val="00E06CC3"/>
    <w:rsid w:val="00E10DFB"/>
    <w:rsid w:val="00E11D3C"/>
    <w:rsid w:val="00E20D18"/>
    <w:rsid w:val="00E267ED"/>
    <w:rsid w:val="00E3119A"/>
    <w:rsid w:val="00E36810"/>
    <w:rsid w:val="00E37987"/>
    <w:rsid w:val="00E551A6"/>
    <w:rsid w:val="00E56CC5"/>
    <w:rsid w:val="00E66A79"/>
    <w:rsid w:val="00E738A7"/>
    <w:rsid w:val="00E754D1"/>
    <w:rsid w:val="00EA3C0D"/>
    <w:rsid w:val="00EC154E"/>
    <w:rsid w:val="00EE629E"/>
    <w:rsid w:val="00EF4994"/>
    <w:rsid w:val="00F07FA4"/>
    <w:rsid w:val="00F156DA"/>
    <w:rsid w:val="00F43625"/>
    <w:rsid w:val="00F472C4"/>
    <w:rsid w:val="00F55C16"/>
    <w:rsid w:val="00FA0186"/>
    <w:rsid w:val="00FA358E"/>
    <w:rsid w:val="00FA3F03"/>
    <w:rsid w:val="00FA480F"/>
    <w:rsid w:val="00FC6630"/>
    <w:rsid w:val="00FE2BBA"/>
    <w:rsid w:val="00FE3165"/>
    <w:rsid w:val="00FE54FD"/>
    <w:rsid w:val="00FE6DC3"/>
    <w:rsid w:val="00FF02D1"/>
    <w:rsid w:val="00FF32B0"/>
    <w:rsid w:val="031FA34F"/>
    <w:rsid w:val="0D8C5462"/>
    <w:rsid w:val="0DBBD987"/>
    <w:rsid w:val="0F7F1CB8"/>
    <w:rsid w:val="102B28B2"/>
    <w:rsid w:val="1CC923A0"/>
    <w:rsid w:val="1D9032A3"/>
    <w:rsid w:val="212B9385"/>
    <w:rsid w:val="2AA1E721"/>
    <w:rsid w:val="2EB6CAB2"/>
    <w:rsid w:val="32AC5DAB"/>
    <w:rsid w:val="35F52484"/>
    <w:rsid w:val="369599E6"/>
    <w:rsid w:val="39B35944"/>
    <w:rsid w:val="3EB2BAE0"/>
    <w:rsid w:val="41FCD31C"/>
    <w:rsid w:val="4406582B"/>
    <w:rsid w:val="48A6A05D"/>
    <w:rsid w:val="53EC7399"/>
    <w:rsid w:val="561A8566"/>
    <w:rsid w:val="5FF72864"/>
    <w:rsid w:val="6222E6E3"/>
    <w:rsid w:val="63E5E7FF"/>
    <w:rsid w:val="6406BE27"/>
    <w:rsid w:val="72477799"/>
    <w:rsid w:val="76394E51"/>
    <w:rsid w:val="764310BA"/>
    <w:rsid w:val="7A5FE8DC"/>
    <w:rsid w:val="7B981A51"/>
    <w:rsid w:val="7E155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DB4C1F"/>
  <w15:docId w15:val="{B8E5FC7B-7261-4A83-AD37-BA8201529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56DA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38A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4D08"/>
    <w:pPr>
      <w:spacing w:after="200" w:line="276" w:lineRule="auto"/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9660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660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660F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8B7662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B7662"/>
    <w:rPr>
      <w:rFonts w:eastAsiaTheme="minorEastAsia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1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1A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51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1A6"/>
  </w:style>
  <w:style w:type="character" w:customStyle="1" w:styleId="Heading1Char">
    <w:name w:val="Heading 1 Char"/>
    <w:basedOn w:val="DefaultParagraphFont"/>
    <w:link w:val="Heading1"/>
    <w:uiPriority w:val="9"/>
    <w:rsid w:val="00F156D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table" w:styleId="TableGrid">
    <w:name w:val="Table Grid"/>
    <w:basedOn w:val="TableNormal"/>
    <w:uiPriority w:val="39"/>
    <w:rsid w:val="00F15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E738A7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2342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342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23423"/>
    <w:rPr>
      <w:vertAlign w:val="superscript"/>
    </w:rPr>
  </w:style>
  <w:style w:type="paragraph" w:customStyle="1" w:styleId="Default">
    <w:name w:val="Default"/>
    <w:rsid w:val="00377C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8308B7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de-DE"/>
    </w:rPr>
  </w:style>
  <w:style w:type="character" w:customStyle="1" w:styleId="TitleChar">
    <w:name w:val="Title Char"/>
    <w:basedOn w:val="DefaultParagraphFont"/>
    <w:link w:val="Title"/>
    <w:uiPriority w:val="99"/>
    <w:rsid w:val="008308B7"/>
    <w:rPr>
      <w:rFonts w:ascii="Times New Roman" w:eastAsia="Times New Roman" w:hAnsi="Times New Roman" w:cs="Times New Roman"/>
      <w:b/>
      <w:bCs/>
      <w:sz w:val="24"/>
      <w:szCs w:val="24"/>
      <w:lang w:val="en-GB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F436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36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36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3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3625"/>
    <w:rPr>
      <w:b/>
      <w:bCs/>
      <w:sz w:val="20"/>
      <w:szCs w:val="20"/>
    </w:rPr>
  </w:style>
  <w:style w:type="paragraph" w:styleId="NoSpacing">
    <w:name w:val="No Spacing"/>
    <w:uiPriority w:val="1"/>
    <w:qFormat/>
    <w:rsid w:val="009158B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A48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5F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058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59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orms.office.com/Pages/ResponsePage.aspx?id=hrHjE0bEq0qcbZq5u3aBbFQKiAQdgVxOmTW1IFkLG31URTFUR0U1RVg3UFZSTkpFNkNEU0tBQkwwTy4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niversityofgalway.ie/science-engineering/schoolofbiologicalandchemicalsciences/meettheteam/academic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8ca98d-8245-4a71-b36e-fff268ea24a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68E828AF390428E5E5F9F9E3CE246" ma:contentTypeVersion="15" ma:contentTypeDescription="Create a new document." ma:contentTypeScope="" ma:versionID="466df799772a78017d870c93ba4c1fcc">
  <xsd:schema xmlns:xsd="http://www.w3.org/2001/XMLSchema" xmlns:xs="http://www.w3.org/2001/XMLSchema" xmlns:p="http://schemas.microsoft.com/office/2006/metadata/properties" xmlns:ns3="738ca98d-8245-4a71-b36e-fff268ea24a4" xmlns:ns4="bddbab7e-1cfa-4fb6-883d-0970e9ae0aeb" targetNamespace="http://schemas.microsoft.com/office/2006/metadata/properties" ma:root="true" ma:fieldsID="02680c651aad6a4551002e754623465c" ns3:_="" ns4:_="">
    <xsd:import namespace="738ca98d-8245-4a71-b36e-fff268ea24a4"/>
    <xsd:import namespace="bddbab7e-1cfa-4fb6-883d-0970e9ae0a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ca98d-8245-4a71-b36e-fff268ea24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bab7e-1cfa-4fb6-883d-0970e9ae0ae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388A32-3523-42AE-9B4E-C9D4D9BBDE96}">
  <ds:schemaRefs>
    <ds:schemaRef ds:uri="http://schemas.microsoft.com/office/2006/metadata/properties"/>
    <ds:schemaRef ds:uri="http://schemas.microsoft.com/office/infopath/2007/PartnerControls"/>
    <ds:schemaRef ds:uri="738ca98d-8245-4a71-b36e-fff268ea24a4"/>
  </ds:schemaRefs>
</ds:datastoreItem>
</file>

<file path=customXml/itemProps2.xml><?xml version="1.0" encoding="utf-8"?>
<ds:datastoreItem xmlns:ds="http://schemas.openxmlformats.org/officeDocument/2006/customXml" ds:itemID="{1370AA1B-4ABC-46EF-97EE-AB684DD9FF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CF1ED4-C295-4ABE-9C4A-6B79B46599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8ca98d-8245-4a71-b36e-fff268ea24a4"/>
    <ds:schemaRef ds:uri="bddbab7e-1cfa-4fb6-883d-0970e9ae0a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FF8420-1BD6-4874-8BFC-F6BBC9651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09</Words>
  <Characters>2332</Characters>
  <Application>Microsoft Office Word</Application>
  <DocSecurity>0</DocSecurity>
  <Lines>19</Lines>
  <Paragraphs>5</Paragraphs>
  <ScaleCrop>false</ScaleCrop>
  <Company>NUI Galway</Company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, ANNE</dc:creator>
  <cp:keywords/>
  <cp:lastModifiedBy>Hynes, Padraig</cp:lastModifiedBy>
  <cp:revision>3</cp:revision>
  <cp:lastPrinted>2017-08-10T00:50:00Z</cp:lastPrinted>
  <dcterms:created xsi:type="dcterms:W3CDTF">2026-03-18T09:43:00Z</dcterms:created>
  <dcterms:modified xsi:type="dcterms:W3CDTF">2026-04-02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368E828AF390428E5E5F9F9E3CE246</vt:lpwstr>
  </property>
  <property fmtid="{D5CDD505-2E9C-101B-9397-08002B2CF9AE}" pid="3" name="MediaServiceImageTags">
    <vt:lpwstr/>
  </property>
</Properties>
</file>